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7BB311CA" w:rsidR="00DD4540" w:rsidRPr="00EF5A16" w:rsidRDefault="00E27DD9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Regresinė</w:t>
      </w:r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10185DCF" w:rsidR="00944AE2" w:rsidRPr="00725294" w:rsidRDefault="00944AE2" w:rsidP="00C00BE2">
      <w:r>
        <w:t>Darbas atliktas naudojant R</w:t>
      </w:r>
      <w:r w:rsidR="00923622">
        <w:t>,</w:t>
      </w:r>
      <w:r>
        <w:t xml:space="preserve"> SAS</w:t>
      </w:r>
      <w:r w:rsidR="00923622">
        <w:t xml:space="preserve"> ir </w:t>
      </w:r>
      <w:proofErr w:type="spellStart"/>
      <w:r w:rsidR="00923622">
        <w:t>Python</w:t>
      </w:r>
      <w:proofErr w:type="spellEnd"/>
      <w:r>
        <w:t>.</w:t>
      </w:r>
    </w:p>
    <w:p w14:paraId="3D0AA209" w14:textId="3A9CDEA3" w:rsidR="006D187B" w:rsidRPr="00725294" w:rsidRDefault="00054E6F" w:rsidP="00C00BE2">
      <w:r w:rsidRPr="00725294">
        <w:t>Naudoti R paketai:</w:t>
      </w:r>
    </w:p>
    <w:p w14:paraId="32113A28" w14:textId="76462364" w:rsidR="00054E6F" w:rsidRPr="00E6658F" w:rsidRDefault="00D83C91" w:rsidP="00E6658F">
      <w:pPr>
        <w:spacing w:after="0"/>
        <w:rPr>
          <w:rFonts w:ascii="Consolas" w:hAnsi="Consolas"/>
        </w:rPr>
      </w:pPr>
      <w:proofErr w:type="spellStart"/>
      <w:r w:rsidRPr="00E6658F">
        <w:rPr>
          <w:rFonts w:ascii="Consolas" w:hAnsi="Consolas"/>
          <w:i/>
          <w:iCs/>
        </w:rPr>
        <w:t>t</w:t>
      </w:r>
      <w:r w:rsidR="00054E6F" w:rsidRPr="00E6658F">
        <w:rPr>
          <w:rFonts w:ascii="Consolas" w:hAnsi="Consolas"/>
          <w:i/>
          <w:iCs/>
        </w:rPr>
        <w:t>idyverse</w:t>
      </w:r>
      <w:proofErr w:type="spellEnd"/>
    </w:p>
    <w:p w14:paraId="5B56EA59" w14:textId="574D15D0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janitor</w:t>
      </w:r>
      <w:proofErr w:type="spellEnd"/>
    </w:p>
    <w:p w14:paraId="58EF592B" w14:textId="09C81193" w:rsidR="00944AE2" w:rsidRPr="001C5204" w:rsidRDefault="00944AE2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car</w:t>
      </w:r>
      <w:proofErr w:type="spellEnd"/>
      <w:r w:rsidRPr="001C5204">
        <w:rPr>
          <w:rFonts w:cstheme="minorHAnsi"/>
          <w:i/>
          <w:iCs/>
        </w:rPr>
        <w:t xml:space="preserve"> </w:t>
      </w:r>
    </w:p>
    <w:p w14:paraId="35E76986" w14:textId="468D21B3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lmtest</w:t>
      </w:r>
      <w:proofErr w:type="spellEnd"/>
    </w:p>
    <w:p w14:paraId="2F52A440" w14:textId="55263DD6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RcmdrMisc</w:t>
      </w:r>
      <w:proofErr w:type="spellEnd"/>
    </w:p>
    <w:p w14:paraId="371F1661" w14:textId="45F2EF09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lm.beta</w:t>
      </w:r>
      <w:proofErr w:type="spellEnd"/>
    </w:p>
    <w:p w14:paraId="13C8F39B" w14:textId="193B4498" w:rsidR="00E27DD9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psych</w:t>
      </w:r>
      <w:proofErr w:type="spellEnd"/>
    </w:p>
    <w:p w14:paraId="0799F033" w14:textId="11D38354" w:rsidR="00955C43" w:rsidRPr="001C5204" w:rsidRDefault="00E27DD9" w:rsidP="00E6658F">
      <w:pPr>
        <w:spacing w:after="0"/>
        <w:rPr>
          <w:rFonts w:cstheme="minorHAnsi"/>
          <w:i/>
          <w:iCs/>
        </w:rPr>
      </w:pPr>
      <w:proofErr w:type="spellStart"/>
      <w:r w:rsidRPr="001C5204">
        <w:rPr>
          <w:rFonts w:cstheme="minorHAnsi"/>
          <w:i/>
          <w:iCs/>
        </w:rPr>
        <w:t>ppcor</w:t>
      </w:r>
      <w:proofErr w:type="spellEnd"/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398AF5A1" w:rsidR="00626A45" w:rsidRDefault="0000060E" w:rsidP="00626A45">
      <w:pPr>
        <w:jc w:val="both"/>
        <w:rPr>
          <w:rStyle w:val="Hipersaitas"/>
        </w:rPr>
      </w:pPr>
      <w:r>
        <w:rPr>
          <w:rFonts w:cstheme="minorHAnsi"/>
        </w:rPr>
        <w:t>Šalių gyventojų v</w:t>
      </w:r>
      <w:r w:rsidR="00626A45">
        <w:rPr>
          <w:rFonts w:cstheme="minorHAnsi"/>
        </w:rPr>
        <w:t>idutinė gyvenimo trukmė</w:t>
      </w:r>
      <w:r>
        <w:rPr>
          <w:rFonts w:cstheme="minorHAnsi"/>
        </w:rPr>
        <w:t xml:space="preserve"> pagal sveikatos rodiklius</w:t>
      </w:r>
      <w:r w:rsidR="00626A45">
        <w:rPr>
          <w:rFonts w:cstheme="minorHAnsi"/>
        </w:rPr>
        <w:t>.</w:t>
      </w:r>
    </w:p>
    <w:p w14:paraId="544422A9" w14:textId="1DAF7F24" w:rsidR="00626A45" w:rsidRDefault="00626A45" w:rsidP="00626A45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 xml:space="preserve">. Prieiga per internetą: </w:t>
      </w:r>
      <w:hyperlink r:id="rId9" w:history="1">
        <w:r w:rsidRPr="001009BF">
          <w:rPr>
            <w:rStyle w:val="Hipersaitas"/>
          </w:rPr>
          <w:t>https://www.kaggle.com/kumarajarshi/life-expectancy-who</w:t>
        </w:r>
      </w:hyperlink>
    </w:p>
    <w:p w14:paraId="57E6BDED" w14:textId="67DACD7F" w:rsidR="00626A45" w:rsidRDefault="00626A45" w:rsidP="00626A45">
      <w:pPr>
        <w:jc w:val="both"/>
      </w:pPr>
      <w:r>
        <w:t xml:space="preserve">Originalus šaltinis </w:t>
      </w:r>
      <w:r w:rsidR="00527C4D">
        <w:t>–</w:t>
      </w:r>
      <w:r>
        <w:t xml:space="preserve"> WHO</w:t>
      </w:r>
      <w:r w:rsidR="00527C4D">
        <w:t>.</w:t>
      </w:r>
      <w:r w:rsidR="00131F1B">
        <w:t xml:space="preserve"> Prieiga per internetą: </w:t>
      </w:r>
      <w:r w:rsidR="00131F1B" w:rsidRPr="00131F1B">
        <w:t>https://www.who.int/data/gho/data/indicators</w:t>
      </w:r>
    </w:p>
    <w:p w14:paraId="500A6012" w14:textId="52CA948E" w:rsidR="00131F1B" w:rsidRDefault="00131F1B" w:rsidP="00626A45">
      <w:pPr>
        <w:jc w:val="both"/>
      </w:pPr>
      <w:r>
        <w:t>2000-2015 metų 193 šalių duomenys. Duomenis sudaro šie stulpeliai:</w:t>
      </w:r>
    </w:p>
    <w:p w14:paraId="40B1E487" w14:textId="4A8E21B5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Country</w:t>
      </w:r>
      <w:proofErr w:type="spellEnd"/>
      <w:r w:rsidRPr="002F7D2E">
        <w:rPr>
          <w:i/>
          <w:iCs/>
        </w:rPr>
        <w:t>“</w:t>
      </w:r>
      <w:r w:rsidR="00AC32B9">
        <w:t xml:space="preserve"> – šalis.</w:t>
      </w:r>
    </w:p>
    <w:p w14:paraId="73F036D2" w14:textId="1D461444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Year</w:t>
      </w:r>
      <w:proofErr w:type="spellEnd"/>
      <w:r w:rsidRPr="002F7D2E">
        <w:rPr>
          <w:i/>
          <w:iCs/>
        </w:rPr>
        <w:t>“</w:t>
      </w:r>
      <w:r w:rsidR="00AC32B9">
        <w:t xml:space="preserve"> – metai.</w:t>
      </w:r>
    </w:p>
    <w:p w14:paraId="6C77B855" w14:textId="24843512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Developed</w:t>
      </w:r>
      <w:proofErr w:type="spellEnd"/>
      <w:r w:rsidRPr="002F7D2E">
        <w:rPr>
          <w:i/>
          <w:iCs/>
        </w:rPr>
        <w:t>“</w:t>
      </w:r>
      <w:r>
        <w:t xml:space="preserve"> - </w:t>
      </w:r>
      <w:r w:rsidR="00AC32B9">
        <w:t xml:space="preserve"> šalies išsivystymo lygio kategorija.</w:t>
      </w:r>
    </w:p>
    <w:p w14:paraId="75028339" w14:textId="7EF4A823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Lif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Expactancy</w:t>
      </w:r>
      <w:proofErr w:type="spellEnd"/>
      <w:r w:rsidRPr="002F7D2E">
        <w:rPr>
          <w:i/>
          <w:iCs/>
        </w:rPr>
        <w:t>“</w:t>
      </w:r>
      <w:r>
        <w:t xml:space="preserve"> – vidutinė gyvenimo trukmė šalyje</w:t>
      </w:r>
      <w:r w:rsidR="00AC32B9">
        <w:t>.</w:t>
      </w:r>
    </w:p>
    <w:p w14:paraId="15EA3176" w14:textId="5BCD9EC6" w:rsidR="00131F1B" w:rsidRDefault="00131F1B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Adult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Mortality</w:t>
      </w:r>
      <w:proofErr w:type="spellEnd"/>
      <w:r w:rsidRPr="002F7D2E">
        <w:rPr>
          <w:i/>
          <w:iCs/>
        </w:rPr>
        <w:t>“</w:t>
      </w:r>
      <w:r w:rsidR="00AC32B9">
        <w:t xml:space="preserve"> - </w:t>
      </w:r>
      <w:r w:rsidR="002B0E2C">
        <w:t xml:space="preserve"> suaugusių mirtingumas (mirtys tarp 15 ir 60 metų 1000 gyventojų)</w:t>
      </w:r>
    </w:p>
    <w:p w14:paraId="1D2CDBA4" w14:textId="7A51023E" w:rsidR="00131F1B" w:rsidRDefault="002B0E2C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Number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of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Infant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Deaths</w:t>
      </w:r>
      <w:proofErr w:type="spellEnd"/>
      <w:r w:rsidRPr="002F7D2E">
        <w:rPr>
          <w:i/>
          <w:iCs/>
        </w:rPr>
        <w:t>“</w:t>
      </w:r>
      <w:r>
        <w:t xml:space="preserve"> – naujagimių mirtys 1000 gyventojų</w:t>
      </w:r>
    </w:p>
    <w:p w14:paraId="10D00F72" w14:textId="790BC243" w:rsidR="002B0E2C" w:rsidRDefault="002B0E2C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Alcohol</w:t>
      </w:r>
      <w:proofErr w:type="spellEnd"/>
      <w:r w:rsidRPr="002F7D2E">
        <w:rPr>
          <w:i/>
          <w:iCs/>
        </w:rPr>
        <w:t>“</w:t>
      </w:r>
      <w:r>
        <w:t xml:space="preserve"> – suvartojimas vienam gyventojui (gryno alkoholio litrais)</w:t>
      </w:r>
    </w:p>
    <w:p w14:paraId="09D9498B" w14:textId="6A656A03" w:rsidR="003B6259" w:rsidRDefault="002B0E2C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Percentag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Expenditure</w:t>
      </w:r>
      <w:proofErr w:type="spellEnd"/>
      <w:r w:rsidRPr="002F7D2E">
        <w:rPr>
          <w:i/>
          <w:iCs/>
        </w:rPr>
        <w:t>“</w:t>
      </w:r>
      <w:r>
        <w:t xml:space="preserve"> – išlaidos sveikatos apsaugai kaip procentas BVP vienam žmogui.</w:t>
      </w:r>
    </w:p>
    <w:p w14:paraId="0DA4813C" w14:textId="012C5111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Hepatitis</w:t>
      </w:r>
      <w:proofErr w:type="spellEnd"/>
      <w:r w:rsidRPr="002F7D2E">
        <w:rPr>
          <w:i/>
          <w:iCs/>
        </w:rPr>
        <w:t xml:space="preserve"> B“</w:t>
      </w:r>
      <w:r>
        <w:t xml:space="preserve"> – imunizacija nuo hepatito B tarp 1 metų vaikų (proc.).</w:t>
      </w:r>
    </w:p>
    <w:p w14:paraId="1C2EB7D1" w14:textId="36BB216A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Measles</w:t>
      </w:r>
      <w:proofErr w:type="spellEnd"/>
      <w:r w:rsidRPr="002F7D2E">
        <w:rPr>
          <w:i/>
          <w:iCs/>
        </w:rPr>
        <w:t>“</w:t>
      </w:r>
      <w:r>
        <w:t xml:space="preserve"> – </w:t>
      </w:r>
      <w:r w:rsidR="00542E6A">
        <w:t>imunizacija nuo tymų tarp 1 metų vaikų (proc.).</w:t>
      </w:r>
    </w:p>
    <w:p w14:paraId="30DC8317" w14:textId="3F8D4A9A" w:rsidR="003B6259" w:rsidRDefault="003B6259" w:rsidP="00E6658F">
      <w:pPr>
        <w:spacing w:after="0"/>
        <w:jc w:val="both"/>
      </w:pPr>
      <w:r w:rsidRPr="002F7D2E">
        <w:rPr>
          <w:i/>
          <w:iCs/>
        </w:rPr>
        <w:t>„BMI“</w:t>
      </w:r>
      <w:r>
        <w:t xml:space="preserve"> – vidutinis KMI visai šalies populiacijai.</w:t>
      </w:r>
    </w:p>
    <w:p w14:paraId="2A73D0D6" w14:textId="38D6BA78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Under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fiv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deaths</w:t>
      </w:r>
      <w:proofErr w:type="spellEnd"/>
      <w:r w:rsidRPr="002F7D2E">
        <w:rPr>
          <w:i/>
          <w:iCs/>
        </w:rPr>
        <w:t>“</w:t>
      </w:r>
      <w:r>
        <w:t xml:space="preserve"> – mirtys iki 5 metų 1000 gyventojų</w:t>
      </w:r>
    </w:p>
    <w:p w14:paraId="20BC5CA5" w14:textId="37E78523" w:rsidR="003B6259" w:rsidRDefault="002F7D2E" w:rsidP="00E6658F">
      <w:pPr>
        <w:spacing w:after="0"/>
        <w:jc w:val="both"/>
      </w:pPr>
      <w:r w:rsidRPr="002F7D2E">
        <w:rPr>
          <w:i/>
          <w:iCs/>
        </w:rPr>
        <w:t>„</w:t>
      </w:r>
      <w:r w:rsidR="003B6259" w:rsidRPr="002F7D2E">
        <w:rPr>
          <w:i/>
          <w:iCs/>
        </w:rPr>
        <w:t>Polio</w:t>
      </w:r>
      <w:r w:rsidRPr="002F7D2E">
        <w:rPr>
          <w:i/>
          <w:iCs/>
        </w:rPr>
        <w:t>“</w:t>
      </w:r>
      <w:r w:rsidR="003B6259">
        <w:t xml:space="preserve"> – imunizacija nuo</w:t>
      </w:r>
      <w:r w:rsidR="00542E6A">
        <w:t xml:space="preserve"> </w:t>
      </w:r>
      <w:proofErr w:type="spellStart"/>
      <w:r w:rsidR="00542E6A">
        <w:t>poliomelito</w:t>
      </w:r>
      <w:proofErr w:type="spellEnd"/>
      <w:r w:rsidR="003B6259">
        <w:t xml:space="preserve"> tarp 1 metų vaikų (proc.)</w:t>
      </w:r>
    </w:p>
    <w:p w14:paraId="290E0CEA" w14:textId="67112455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Total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expenditure</w:t>
      </w:r>
      <w:proofErr w:type="spellEnd"/>
      <w:r w:rsidRPr="002F7D2E">
        <w:rPr>
          <w:i/>
          <w:iCs/>
        </w:rPr>
        <w:t>“</w:t>
      </w:r>
      <w:r>
        <w:t xml:space="preserve"> – </w:t>
      </w:r>
      <w:r w:rsidR="00532279">
        <w:t>vyriausybės išlaidų sveikatos apsaugai dalis (proc.).</w:t>
      </w:r>
    </w:p>
    <w:p w14:paraId="4261DD15" w14:textId="5523D892" w:rsidR="003B6259" w:rsidRDefault="003B6259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="00195CCA" w:rsidRPr="002F7D2E">
        <w:rPr>
          <w:i/>
          <w:iCs/>
        </w:rPr>
        <w:t>Diphteria</w:t>
      </w:r>
      <w:proofErr w:type="spellEnd"/>
      <w:r w:rsidR="00195CCA" w:rsidRPr="002F7D2E">
        <w:rPr>
          <w:i/>
          <w:iCs/>
        </w:rPr>
        <w:t>“</w:t>
      </w:r>
      <w:r w:rsidR="00195CCA">
        <w:t xml:space="preserve"> – imunizacija tarp 1 metų vaikų (proc.).</w:t>
      </w:r>
    </w:p>
    <w:p w14:paraId="5B384323" w14:textId="40366A5C" w:rsidR="00195CCA" w:rsidRDefault="00195CCA" w:rsidP="00E6658F">
      <w:pPr>
        <w:spacing w:after="0"/>
        <w:jc w:val="both"/>
      </w:pPr>
      <w:r w:rsidRPr="002F7D2E">
        <w:rPr>
          <w:i/>
          <w:iCs/>
        </w:rPr>
        <w:t>„HIV/AIDS“</w:t>
      </w:r>
      <w:r>
        <w:t xml:space="preserve"> </w:t>
      </w:r>
      <w:r w:rsidR="00825CF7">
        <w:t>–</w:t>
      </w:r>
      <w:r>
        <w:t xml:space="preserve"> </w:t>
      </w:r>
      <w:r w:rsidR="00825CF7">
        <w:t>mirtys 1000 g</w:t>
      </w:r>
      <w:r w:rsidR="0061325B">
        <w:t>imimų (nuo 0 iki 4 metų).</w:t>
      </w:r>
    </w:p>
    <w:p w14:paraId="65561764" w14:textId="373106A9" w:rsidR="00195CCA" w:rsidRDefault="00195CCA" w:rsidP="00E6658F">
      <w:pPr>
        <w:spacing w:after="0"/>
        <w:jc w:val="both"/>
      </w:pPr>
      <w:r w:rsidRPr="002F7D2E">
        <w:rPr>
          <w:i/>
          <w:iCs/>
        </w:rPr>
        <w:t>„GDP“</w:t>
      </w:r>
      <w:r>
        <w:t xml:space="preserve"> – BVP vienam žmogui (JAV doleriais).</w:t>
      </w:r>
    </w:p>
    <w:p w14:paraId="6ED96439" w14:textId="316DB71B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Population</w:t>
      </w:r>
      <w:proofErr w:type="spellEnd"/>
      <w:r w:rsidRPr="002F7D2E">
        <w:rPr>
          <w:i/>
          <w:iCs/>
        </w:rPr>
        <w:t xml:space="preserve">“ – </w:t>
      </w:r>
      <w:r>
        <w:t>Gyventojų kiekis.</w:t>
      </w:r>
    </w:p>
    <w:p w14:paraId="53A43180" w14:textId="3A24D0DE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Thinness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Age</w:t>
      </w:r>
      <w:proofErr w:type="spellEnd"/>
      <w:r w:rsidRPr="002F7D2E">
        <w:rPr>
          <w:i/>
          <w:iCs/>
        </w:rPr>
        <w:t xml:space="preserve"> 10-19“ </w:t>
      </w:r>
      <w:r>
        <w:t>–</w:t>
      </w:r>
      <w:r w:rsidRPr="00195CCA">
        <w:t xml:space="preserve"> </w:t>
      </w:r>
      <w:r>
        <w:t>plonumas tarp vaikų nuo 10 iki 19 metų (proc.).</w:t>
      </w:r>
    </w:p>
    <w:p w14:paraId="34BC60DD" w14:textId="3A94511C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Thinness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Age</w:t>
      </w:r>
      <w:proofErr w:type="spellEnd"/>
      <w:r w:rsidRPr="002F7D2E">
        <w:rPr>
          <w:i/>
          <w:iCs/>
        </w:rPr>
        <w:t xml:space="preserve"> 5-10“ </w:t>
      </w:r>
      <w:r>
        <w:t xml:space="preserve">– plonumas tarp vaikų nuo 5 iki 9 metų (proc.). </w:t>
      </w:r>
    </w:p>
    <w:p w14:paraId="71CD3F65" w14:textId="118DC760" w:rsidR="00195CCA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Income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Composition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of</w:t>
      </w:r>
      <w:proofErr w:type="spellEnd"/>
      <w:r w:rsidRPr="002F7D2E">
        <w:rPr>
          <w:i/>
          <w:iCs/>
        </w:rPr>
        <w:t xml:space="preserve"> </w:t>
      </w:r>
      <w:proofErr w:type="spellStart"/>
      <w:r w:rsidRPr="002F7D2E">
        <w:rPr>
          <w:i/>
          <w:iCs/>
        </w:rPr>
        <w:t>Resourses</w:t>
      </w:r>
      <w:proofErr w:type="spellEnd"/>
      <w:r w:rsidRPr="002F7D2E">
        <w:rPr>
          <w:i/>
          <w:iCs/>
        </w:rPr>
        <w:t xml:space="preserve">“ </w:t>
      </w:r>
      <w:r>
        <w:t>–</w:t>
      </w:r>
      <w:r w:rsidR="00542E6A">
        <w:t xml:space="preserve"> Žmogaus socialinės raidos indeksas </w:t>
      </w:r>
      <w:r>
        <w:t xml:space="preserve">(HDI) </w:t>
      </w:r>
      <w:r w:rsidR="00542E6A">
        <w:t xml:space="preserve">ekonominiai </w:t>
      </w:r>
      <w:proofErr w:type="spellStart"/>
      <w:r w:rsidR="00542E6A">
        <w:t>kriteriai</w:t>
      </w:r>
      <w:proofErr w:type="spellEnd"/>
      <w:r>
        <w:t xml:space="preserve"> (nuo 0 iki 1).</w:t>
      </w:r>
    </w:p>
    <w:p w14:paraId="04D2A4A9" w14:textId="110C7A81" w:rsidR="00955C43" w:rsidRPr="00E6658F" w:rsidRDefault="00195CCA" w:rsidP="00E6658F">
      <w:pPr>
        <w:spacing w:after="0"/>
        <w:jc w:val="both"/>
      </w:pPr>
      <w:r w:rsidRPr="002F7D2E">
        <w:rPr>
          <w:i/>
          <w:iCs/>
        </w:rPr>
        <w:t>„</w:t>
      </w:r>
      <w:proofErr w:type="spellStart"/>
      <w:r w:rsidRPr="002F7D2E">
        <w:rPr>
          <w:i/>
          <w:iCs/>
        </w:rPr>
        <w:t>Schooling</w:t>
      </w:r>
      <w:proofErr w:type="spellEnd"/>
      <w:r w:rsidRPr="002F7D2E">
        <w:rPr>
          <w:i/>
          <w:iCs/>
        </w:rPr>
        <w:t xml:space="preserve">“ </w:t>
      </w:r>
      <w:r>
        <w:t>– Mokymosi metų kiekis (metais)</w:t>
      </w:r>
      <w:r w:rsidR="00E6658F">
        <w:t>.</w:t>
      </w:r>
    </w:p>
    <w:p w14:paraId="52BF2989" w14:textId="45918B64" w:rsidR="00955C43" w:rsidRDefault="00955C43" w:rsidP="00955C43"/>
    <w:p w14:paraId="41C54069" w14:textId="599EC12D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6658F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1105893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060DA9C1" w14:textId="77777777" w:rsidR="00E563A0" w:rsidRDefault="00E563A0" w:rsidP="00E563A0">
      <w:pPr>
        <w:pStyle w:val="SourceCode"/>
        <w:rPr>
          <w:lang w:val="en-US"/>
        </w:rPr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anit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lif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ean_names</w:t>
      </w:r>
      <w:proofErr w:type="spellEnd"/>
      <w:r>
        <w:rPr>
          <w:rStyle w:val="NormalTok"/>
        </w:rPr>
        <w:t>()</w:t>
      </w:r>
    </w:p>
    <w:p w14:paraId="077CABE0" w14:textId="7F51502F" w:rsidR="00E563A0" w:rsidRPr="00E563A0" w:rsidRDefault="00E563A0" w:rsidP="00D56ABB">
      <w:pPr>
        <w:rPr>
          <w:rStyle w:val="Antrat2Diagrama"/>
          <w:szCs w:val="22"/>
        </w:rPr>
      </w:pPr>
      <w:r w:rsidRPr="00E563A0">
        <w:rPr>
          <w:rStyle w:val="Antrat2Diagrama"/>
          <w:szCs w:val="22"/>
        </w:rPr>
        <w:t>Tikslas: prognozuoti vidutinę gyvenimo trukmę šalyje pagal tam tikrus sveikatos rodiklius.</w:t>
      </w:r>
    </w:p>
    <w:p w14:paraId="0A93A6C2" w14:textId="014FA45A" w:rsidR="00855316" w:rsidRPr="00855316" w:rsidRDefault="0050363A" w:rsidP="0050363A">
      <w:pPr>
        <w:pStyle w:val="SourceCode"/>
        <w:rPr>
          <w:rFonts w:ascii="Courier New" w:hAnsi="Courier New" w:cs="Courier New"/>
          <w:i w:val="0"/>
          <w:iCs w:val="0"/>
          <w:shd w:val="clear" w:color="auto" w:fill="F8F8F8"/>
        </w:rPr>
      </w:pPr>
      <w:proofErr w:type="spellStart"/>
      <w:r w:rsidRPr="0050363A">
        <w:rPr>
          <w:rStyle w:val="FunctionTok"/>
          <w:rFonts w:ascii="Courier New" w:hAnsi="Courier New" w:cs="Courier New"/>
        </w:rPr>
        <w:t>set.seed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00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transform_1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group_by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countr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fill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everything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, </w:t>
      </w:r>
      <w:r w:rsidRPr="0050363A">
        <w:rPr>
          <w:rStyle w:val="AttributeTok"/>
          <w:rFonts w:ascii="Courier New" w:hAnsi="Courier New" w:cs="Courier New"/>
        </w:rPr>
        <w:t>.</w:t>
      </w:r>
      <w:proofErr w:type="spellStart"/>
      <w:r w:rsidRPr="0050363A">
        <w:rPr>
          <w:rStyle w:val="AttributeTok"/>
          <w:rFonts w:ascii="Courier New" w:hAnsi="Courier New" w:cs="Courier New"/>
        </w:rPr>
        <w:t>direction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up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FunctionTok"/>
          <w:rFonts w:ascii="Courier New" w:hAnsi="Courier New" w:cs="Courier New"/>
        </w:rPr>
        <w:t>c</w:t>
      </w:r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DecValTok"/>
          <w:rFonts w:ascii="Courier New" w:hAnsi="Courier New" w:cs="Courier New"/>
        </w:rPr>
        <w:t>3</w:t>
      </w:r>
      <w:r w:rsidRPr="0050363A">
        <w:rPr>
          <w:rStyle w:val="NormalTok"/>
          <w:rFonts w:ascii="Courier New" w:hAnsi="Courier New" w:cs="Courier New"/>
        </w:rPr>
        <w:t xml:space="preserve">)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opulation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ercentage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drop_na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ungroup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1</w:t>
      </w:r>
      <w:r w:rsidRPr="0050363A">
        <w:rPr>
          <w:rStyle w:val="NormalTok"/>
          <w:rFonts w:ascii="Courier New" w:hAnsi="Courier New" w:cs="Courier New"/>
        </w:rPr>
        <w:t>(x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=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atskiri duomenys, patikrinti kaip gautas galutinis modelis prognozuoja reikšme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!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lice_sampl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n=</w:t>
      </w:r>
      <w:r w:rsidRPr="0050363A">
        <w:rPr>
          <w:rStyle w:val="DecValTok"/>
          <w:rFonts w:ascii="Courier New" w:hAnsi="Courier New" w:cs="Courier New"/>
        </w:rPr>
        <w:t>10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</w:t>
      </w:r>
      <w:proofErr w:type="spellStart"/>
      <w:r w:rsidRPr="0050363A">
        <w:rPr>
          <w:rStyle w:val="CommentTok"/>
          <w:rFonts w:ascii="Courier New" w:hAnsi="Courier New" w:cs="Courier New"/>
        </w:rPr>
        <w:t>kaikur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č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priklausomybę nėra tiesinė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4CB64CB3" w14:textId="2B9BA0A4" w:rsidR="0050363A" w:rsidRP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68418C87" wp14:editId="068EB3FD">
            <wp:extent cx="4616450" cy="3695700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94B6B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FunctionTok"/>
          <w:rFonts w:ascii="Courier New" w:hAnsi="Courier New" w:cs="Courier New"/>
        </w:rPr>
        <w:t>crPlot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</w:p>
    <w:p w14:paraId="61BEF9EC" w14:textId="36A3123C" w:rsid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35B91107" wp14:editId="6ED9FD57">
            <wp:extent cx="4616450" cy="369570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17CF084C" wp14:editId="5EBE0D1F">
            <wp:extent cx="4616450" cy="3695700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F64A2" w14:textId="65B36F3F" w:rsidR="001D26E3" w:rsidRPr="0002027A" w:rsidRDefault="001D26E3" w:rsidP="001D26E3">
      <w:pPr>
        <w:pStyle w:val="Pagrindinistekstas"/>
        <w:rPr>
          <w:sz w:val="22"/>
          <w:szCs w:val="22"/>
        </w:rPr>
      </w:pPr>
      <w:r w:rsidRPr="0002027A">
        <w:rPr>
          <w:sz w:val="22"/>
          <w:szCs w:val="22"/>
        </w:rPr>
        <w:t xml:space="preserve">Rasta </w:t>
      </w:r>
      <w:proofErr w:type="spellStart"/>
      <w:r w:rsidRPr="0002027A">
        <w:rPr>
          <w:sz w:val="22"/>
          <w:szCs w:val="22"/>
        </w:rPr>
        <w:t>netiesinė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ybė</w:t>
      </w:r>
      <w:proofErr w:type="spellEnd"/>
      <w:r w:rsidRPr="0002027A">
        <w:rPr>
          <w:sz w:val="22"/>
          <w:szCs w:val="22"/>
        </w:rPr>
        <w:t xml:space="preserve"> tarp kai </w:t>
      </w:r>
      <w:proofErr w:type="spellStart"/>
      <w:r w:rsidRPr="0002027A">
        <w:rPr>
          <w:sz w:val="22"/>
          <w:szCs w:val="22"/>
        </w:rPr>
        <w:t>kur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ovarianč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ir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ojo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intamojo</w:t>
      </w:r>
      <w:proofErr w:type="spellEnd"/>
      <w:r w:rsidRPr="0002027A">
        <w:rPr>
          <w:sz w:val="22"/>
          <w:szCs w:val="22"/>
        </w:rPr>
        <w:t>.</w:t>
      </w:r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Kintamiesiems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gdp</w:t>
      </w:r>
      <w:proofErr w:type="spellEnd"/>
      <w:r w:rsidR="0002027A" w:rsidRPr="0002027A">
        <w:rPr>
          <w:sz w:val="22"/>
          <w:szCs w:val="22"/>
        </w:rPr>
        <w:t>”, “</w:t>
      </w:r>
      <w:proofErr w:type="spellStart"/>
      <w:r w:rsidR="0002027A" w:rsidRPr="0002027A">
        <w:rPr>
          <w:sz w:val="22"/>
          <w:szCs w:val="22"/>
        </w:rPr>
        <w:t>infant_deaths</w:t>
      </w:r>
      <w:proofErr w:type="spellEnd"/>
      <w:r w:rsidR="0002027A" w:rsidRPr="0002027A">
        <w:rPr>
          <w:sz w:val="22"/>
          <w:szCs w:val="22"/>
        </w:rPr>
        <w:t>”, “measles</w:t>
      </w:r>
      <w:proofErr w:type="gramStart"/>
      <w:r w:rsidR="0002027A" w:rsidRPr="0002027A">
        <w:rPr>
          <w:sz w:val="22"/>
          <w:szCs w:val="22"/>
        </w:rPr>
        <w:t>” ,”</w:t>
      </w:r>
      <w:proofErr w:type="spellStart"/>
      <w:r w:rsidR="0002027A" w:rsidRPr="0002027A">
        <w:rPr>
          <w:sz w:val="22"/>
          <w:szCs w:val="22"/>
        </w:rPr>
        <w:t>total</w:t>
      </w:r>
      <w:proofErr w:type="gramEnd"/>
      <w:r w:rsidR="0002027A" w:rsidRPr="0002027A">
        <w:rPr>
          <w:sz w:val="22"/>
          <w:szCs w:val="22"/>
        </w:rPr>
        <w:t>_expenditure</w:t>
      </w:r>
      <w:proofErr w:type="spellEnd"/>
      <w:r w:rsidR="0002027A" w:rsidRPr="0002027A">
        <w:rPr>
          <w:sz w:val="22"/>
          <w:szCs w:val="22"/>
        </w:rPr>
        <w:t xml:space="preserve">” </w:t>
      </w:r>
      <w:proofErr w:type="spellStart"/>
      <w:r w:rsidR="0002027A" w:rsidRPr="0002027A">
        <w:rPr>
          <w:sz w:val="22"/>
          <w:szCs w:val="22"/>
        </w:rPr>
        <w:t>ir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under_five_deaths</w:t>
      </w:r>
      <w:proofErr w:type="spellEnd"/>
      <w:r w:rsidR="0002027A" w:rsidRPr="0002027A">
        <w:rPr>
          <w:sz w:val="22"/>
          <w:szCs w:val="22"/>
        </w:rPr>
        <w:t xml:space="preserve">” </w:t>
      </w:r>
      <w:proofErr w:type="spellStart"/>
      <w:r w:rsidR="0002027A" w:rsidRPr="0002027A">
        <w:rPr>
          <w:sz w:val="22"/>
          <w:szCs w:val="22"/>
        </w:rPr>
        <w:t>pastebė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stipri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dešininė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simetrija</w:t>
      </w:r>
      <w:proofErr w:type="spellEnd"/>
      <w:r w:rsidR="0002027A" w:rsidRPr="0002027A">
        <w:rPr>
          <w:sz w:val="22"/>
          <w:szCs w:val="22"/>
        </w:rPr>
        <w:t xml:space="preserve"> (right skewedness), </w:t>
      </w:r>
      <w:proofErr w:type="spellStart"/>
      <w:r w:rsidR="0002027A" w:rsidRPr="0002027A">
        <w:rPr>
          <w:sz w:val="22"/>
          <w:szCs w:val="22"/>
        </w:rPr>
        <w:t>todėl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pasirink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tlikti</w:t>
      </w:r>
      <w:proofErr w:type="spellEnd"/>
      <w:r w:rsidR="0002027A" w:rsidRPr="0002027A">
        <w:rPr>
          <w:sz w:val="22"/>
          <w:szCs w:val="22"/>
        </w:rPr>
        <w:t xml:space="preserve"> log </w:t>
      </w:r>
      <w:proofErr w:type="spellStart"/>
      <w:r w:rsidR="0002027A" w:rsidRPr="0002027A">
        <w:rPr>
          <w:sz w:val="22"/>
          <w:szCs w:val="22"/>
        </w:rPr>
        <w:t>transformaciją</w:t>
      </w:r>
      <w:proofErr w:type="spellEnd"/>
      <w:r w:rsidR="0002027A" w:rsidRPr="0002027A">
        <w:rPr>
          <w:sz w:val="22"/>
          <w:szCs w:val="22"/>
        </w:rPr>
        <w:t>.</w:t>
      </w:r>
    </w:p>
    <w:p w14:paraId="7686B975" w14:textId="04D1B759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NormalTok"/>
          <w:rFonts w:ascii="Courier New" w:hAnsi="Courier New" w:cs="Courier New"/>
        </w:rPr>
        <w:t xml:space="preserve">transform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FunctionTok"/>
          <w:rFonts w:ascii="Courier New" w:hAnsi="Courier New" w:cs="Courier New"/>
        </w:rPr>
        <w:t>mutat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gdp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gdp</w:t>
      </w:r>
      <w:proofErr w:type="spellEnd"/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infant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infant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measle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easle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lastRenderedPageBreak/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total_expenditure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total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under_five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under_five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transformuojamos </w:t>
      </w:r>
      <w:proofErr w:type="spellStart"/>
      <w:r w:rsidRPr="0050363A">
        <w:rPr>
          <w:rStyle w:val="CommentTok"/>
          <w:rFonts w:ascii="Courier New" w:hAnsi="Courier New" w:cs="Courier New"/>
        </w:rPr>
        <w:t>kaikurios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tės</w:t>
      </w:r>
      <w:proofErr w:type="spellEnd"/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Kintamųjų tiesinis ryšys patikrinamas dar kartą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02937BEF" w14:textId="77777777" w:rsidR="00E563A0" w:rsidRDefault="00E563A0" w:rsidP="0050363A">
      <w:pPr>
        <w:pStyle w:val="FirstParagraph"/>
        <w:rPr>
          <w:rFonts w:ascii="Courier New" w:hAnsi="Courier New" w:cs="Courier New"/>
          <w:sz w:val="18"/>
          <w:szCs w:val="18"/>
        </w:rPr>
      </w:pPr>
    </w:p>
    <w:p w14:paraId="2985BED5" w14:textId="03634F97" w:rsid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7C7DFB69" wp14:editId="4F62D7F5">
            <wp:extent cx="4616450" cy="3695700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85B72" w14:textId="624ED798" w:rsidR="00E563A0" w:rsidRPr="00E563A0" w:rsidRDefault="00E563A0" w:rsidP="00E563A0">
      <w:pPr>
        <w:rPr>
          <w:rFonts w:eastAsiaTheme="majorEastAsia" w:cstheme="majorBidi"/>
        </w:rPr>
      </w:pPr>
      <w:r>
        <w:rPr>
          <w:rStyle w:val="Antrat2Diagrama"/>
          <w:szCs w:val="22"/>
        </w:rPr>
        <w:t>Modifikuoti duomenys išsaugomi faile „life_modified.csv“.</w:t>
      </w:r>
    </w:p>
    <w:p w14:paraId="0AF6B8A4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FunctionTok"/>
          <w:rFonts w:ascii="Courier New" w:hAnsi="Courier New" w:cs="Courier New"/>
        </w:rPr>
        <w:t>write.csv</w:t>
      </w:r>
      <w:r w:rsidRPr="0050363A">
        <w:rPr>
          <w:rStyle w:val="NormalTok"/>
          <w:rFonts w:ascii="Courier New" w:hAnsi="Courier New" w:cs="Courier New"/>
        </w:rPr>
        <w:t xml:space="preserve">(x_2, </w:t>
      </w:r>
      <w:r w:rsidRPr="0050363A">
        <w:rPr>
          <w:rStyle w:val="StringTok"/>
          <w:rFonts w:ascii="Courier New" w:hAnsi="Courier New" w:cs="Courier New"/>
        </w:rPr>
        <w:t>"life_modified.csv"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Sukuriamas modeli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2)</w:t>
      </w:r>
    </w:p>
    <w:p w14:paraId="172DD492" w14:textId="32DE74EF" w:rsidR="004D74F6" w:rsidRDefault="004D74F6" w:rsidP="00C44926"/>
    <w:p w14:paraId="40B80403" w14:textId="2758DD48" w:rsidR="00C44926" w:rsidRPr="00945277" w:rsidRDefault="00C44926" w:rsidP="00C44926">
      <w:pPr>
        <w:rPr>
          <w:sz w:val="24"/>
          <w:szCs w:val="24"/>
        </w:rPr>
      </w:pPr>
      <w:r w:rsidRPr="00945277">
        <w:rPr>
          <w:sz w:val="24"/>
          <w:szCs w:val="24"/>
        </w:rPr>
        <w:t>Modelio prielaidos</w:t>
      </w:r>
    </w:p>
    <w:p w14:paraId="202C2823" w14:textId="1B38D556" w:rsidR="00E563A0" w:rsidRDefault="00E563A0" w:rsidP="00E563A0">
      <w:pPr>
        <w:pStyle w:val="SourceCode"/>
      </w:pPr>
      <w:r>
        <w:rPr>
          <w:rStyle w:val="CommentTok"/>
        </w:rPr>
        <w:t xml:space="preserve"># Tikrinamas </w:t>
      </w:r>
      <w:r w:rsidR="003C3767">
        <w:rPr>
          <w:rStyle w:val="CommentTok"/>
        </w:rPr>
        <w:t>l</w:t>
      </w:r>
      <w:r>
        <w:rPr>
          <w:rStyle w:val="CommentTok"/>
        </w:rPr>
        <w:t xml:space="preserve">iekanų normalumas, </w:t>
      </w:r>
      <w:proofErr w:type="spellStart"/>
      <w:r>
        <w:rPr>
          <w:rStyle w:val="CommentTok"/>
        </w:rPr>
        <w:t>homoskadiškumas</w:t>
      </w:r>
      <w:proofErr w:type="spellEnd"/>
      <w:r>
        <w:rPr>
          <w:rStyle w:val="CommentTok"/>
        </w:rPr>
        <w:t>, liekanų nepriklausomumas, išskirty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590C9C22" w14:textId="48D253D8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19CA06C2" wp14:editId="4F2490C2">
            <wp:extent cx="4613910" cy="3692525"/>
            <wp:effectExtent l="0" t="0" r="0" b="3175"/>
            <wp:docPr id="49" name="Paveikslėlis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720FAC" wp14:editId="2A44DA08">
            <wp:extent cx="4613910" cy="3692525"/>
            <wp:effectExtent l="0" t="0" r="0" b="3175"/>
            <wp:docPr id="48" name="Paveikslėlis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D03977" wp14:editId="67DD08DE">
            <wp:extent cx="4613910" cy="3692525"/>
            <wp:effectExtent l="0" t="0" r="0" b="3175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394700" wp14:editId="798C33DE">
            <wp:extent cx="4613910" cy="3692525"/>
            <wp:effectExtent l="0" t="0" r="0" b="3175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EA0E3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38FF0AD1" w14:textId="7D613FE5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73658A63" wp14:editId="463F16FA">
            <wp:extent cx="4613910" cy="3692525"/>
            <wp:effectExtent l="0" t="0" r="0" b="3175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ED269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09EAE1DC" w14:textId="71F3C7C0" w:rsidR="00E563A0" w:rsidRDefault="00E563A0" w:rsidP="00E563A0">
      <w:pPr>
        <w:pStyle w:val="FirstParagraph"/>
      </w:pPr>
      <w:r>
        <w:rPr>
          <w:noProof/>
        </w:rPr>
        <w:drawing>
          <wp:inline distT="0" distB="0" distL="0" distR="0" wp14:anchorId="197AEB6F" wp14:editId="6E3E9555">
            <wp:extent cx="4613910" cy="3692525"/>
            <wp:effectExtent l="0" t="0" r="0" b="3175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774FD" w14:textId="77777777" w:rsidR="00E563A0" w:rsidRDefault="00E563A0" w:rsidP="00E563A0">
      <w:pPr>
        <w:pStyle w:val="SourceCode"/>
      </w:pPr>
      <w:r>
        <w:rPr>
          <w:rStyle w:val="CommentTok"/>
        </w:rPr>
        <w:t># Liekanų normalumo testas</w:t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5849A396" w14:textId="531D4A3D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hapiro-Wil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 = 0.98195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7493</w:t>
      </w:r>
    </w:p>
    <w:p w14:paraId="45E85097" w14:textId="0AC8418E" w:rsidR="00E563A0" w:rsidRDefault="00E563A0" w:rsidP="00E563A0">
      <w:pPr>
        <w:pStyle w:val="SourceCode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Homoskadiškumo</w:t>
      </w:r>
      <w:proofErr w:type="spellEnd"/>
      <w:r>
        <w:rPr>
          <w:rStyle w:val="CommentTok"/>
        </w:rPr>
        <w:t xml:space="preserve"> testa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</w:t>
      </w:r>
      <w:r w:rsidR="00945277">
        <w:rPr>
          <w:rStyle w:val="FunctionTok"/>
        </w:rPr>
        <w:t>p</w:t>
      </w:r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 w:rsidR="00527C4D">
        <w:rPr>
          <w:rStyle w:val="NormalTok"/>
        </w:rPr>
        <w:t>)</w:t>
      </w:r>
    </w:p>
    <w:p w14:paraId="3C06063C" w14:textId="3A97AD60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udent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eusch-Pag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BP = 13.51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6351</w:t>
      </w:r>
    </w:p>
    <w:p w14:paraId="538EE9F6" w14:textId="71E6BDA3" w:rsidR="00E563A0" w:rsidRDefault="00E563A0" w:rsidP="00E563A0">
      <w:pPr>
        <w:pStyle w:val="SourceCode"/>
      </w:pP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77852BAC" w14:textId="2018A2AA" w:rsidR="00FA796A" w:rsidRPr="00FA796A" w:rsidRDefault="00FA796A" w:rsidP="00E563A0">
      <w:pPr>
        <w:pStyle w:val="FirstParagraph"/>
        <w:rPr>
          <w:noProof/>
          <w:sz w:val="22"/>
          <w:szCs w:val="22"/>
          <w:lang w:val="lt-LT"/>
        </w:rPr>
      </w:pPr>
      <w:r w:rsidRPr="00FA796A">
        <w:rPr>
          <w:noProof/>
          <w:sz w:val="22"/>
          <w:szCs w:val="22"/>
          <w:lang w:val="lt-LT"/>
        </w:rPr>
        <w:t>Tiek naudojant grafikus, tiek statistinius testus nerasta priklausomybės tarp liekanų, liekanų pasiskirstymo statistiško reikšmingo nuokrypio nuo normaliojo pasiskirstymo, išskirčių.</w:t>
      </w:r>
    </w:p>
    <w:p w14:paraId="2CB26BCB" w14:textId="2CE20FCE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1BA6B15B" wp14:editId="4ED72CD9">
            <wp:extent cx="4613910" cy="3692525"/>
            <wp:effectExtent l="0" t="0" r="0" b="3175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EEB417" wp14:editId="65E82D8F">
            <wp:extent cx="4613910" cy="3692525"/>
            <wp:effectExtent l="0" t="0" r="0" b="3175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9EE4F" w14:textId="77777777" w:rsidR="00527C4D" w:rsidRDefault="00527C4D" w:rsidP="00E563A0">
      <w:pPr>
        <w:pStyle w:val="SourceCode"/>
        <w:rPr>
          <w:rStyle w:val="FunctionTok"/>
        </w:rPr>
      </w:pPr>
    </w:p>
    <w:p w14:paraId="37629AD0" w14:textId="25B5E1F3" w:rsidR="00E563A0" w:rsidRDefault="00E563A0" w:rsidP="00E563A0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ikrinama hipotezė H0: beta_1 = beta_2 = ... = 0</w:t>
      </w:r>
    </w:p>
    <w:p w14:paraId="51C2FB56" w14:textId="499D3CB3" w:rsidR="00C8490F" w:rsidRDefault="00E563A0" w:rsidP="00B624D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alys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bl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pons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Sq Mean Sq  F value    Pr(&gt;F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1 4541.4  4541.4 658.0923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 1  714.3   714.3 103.5021 &lt; 2.2e-1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 1  631.9   631.9  91.5693 2.427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1  278.4   278.4  40.3488 4.305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 1    0.2     0.2   0.0300 0.862894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 1  152.7   152.7  22.1288 7.09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 1  238.6   238.6  34.5813 4.022e-08 ***</w:t>
      </w:r>
      <w:r>
        <w:br/>
      </w:r>
      <w:r>
        <w:rPr>
          <w:rStyle w:val="VerbatimChar"/>
        </w:rPr>
        <w:t>## polio                             1   78.7    78.7  11.4067 0.000996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1   33.3    33.3   4.8273 0.030000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 1    9.6     9.6   1.3904 0.24074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1   50.6    50.6   7.3376 0.0077755 ** </w:t>
      </w:r>
      <w:r>
        <w:br/>
      </w:r>
      <w:r>
        <w:rPr>
          <w:rStyle w:val="VerbatimChar"/>
        </w:rPr>
        <w:t xml:space="preserve">## thinness_1_19_years               1   53.1    53.1   7.6883 0.0064776 ** </w:t>
      </w:r>
      <w:r>
        <w:br/>
      </w:r>
      <w:r>
        <w:rPr>
          <w:rStyle w:val="VerbatimChar"/>
        </w:rPr>
        <w:t xml:space="preserve">## thinness_5_9_years                1    6.9     6.9   0.9952 0.320546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1  766.0   766.0 110.9948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 1    9.0     9.0   1.3108 0.254602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 1   19.2    19.2   2.7882 0.0976592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                      116  800.5     6.9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</w:p>
    <w:p w14:paraId="30988AE5" w14:textId="271A816C" w:rsidR="00C8490F" w:rsidRDefault="00B624D8" w:rsidP="00B20D32">
      <w:r>
        <w:t xml:space="preserve">Hipotezė apie reikšmingų </w:t>
      </w:r>
      <w:proofErr w:type="spellStart"/>
      <w:r>
        <w:t>kovariančių</w:t>
      </w:r>
      <w:proofErr w:type="spellEnd"/>
      <w:r>
        <w:t xml:space="preserve"> nebuvimą atmetama.</w:t>
      </w:r>
    </w:p>
    <w:p w14:paraId="7593C8EC" w14:textId="77777777" w:rsidR="00B624D8" w:rsidRDefault="00B624D8" w:rsidP="00B20D32"/>
    <w:p w14:paraId="7DAC2D47" w14:textId="67154D41" w:rsidR="00B20D32" w:rsidRDefault="00B20D32" w:rsidP="00B20D32">
      <w:pPr>
        <w:rPr>
          <w:sz w:val="24"/>
          <w:szCs w:val="24"/>
        </w:rPr>
      </w:pPr>
      <w:r w:rsidRPr="00C8490F">
        <w:rPr>
          <w:sz w:val="24"/>
          <w:szCs w:val="24"/>
        </w:rPr>
        <w:t>Modelio parinkimas</w:t>
      </w:r>
    </w:p>
    <w:p w14:paraId="37419D31" w14:textId="0490F700" w:rsidR="00C8490F" w:rsidRPr="004870E7" w:rsidRDefault="00C8490F" w:rsidP="00B20D32">
      <w:r w:rsidRPr="004870E7">
        <w:t>Parinkti modelį naudojama „</w:t>
      </w:r>
      <w:proofErr w:type="spellStart"/>
      <w:r w:rsidRPr="004870E7">
        <w:t>backward</w:t>
      </w:r>
      <w:proofErr w:type="spellEnd"/>
      <w:r w:rsidRPr="004870E7">
        <w:t>/</w:t>
      </w:r>
      <w:proofErr w:type="spellStart"/>
      <w:r w:rsidRPr="004870E7">
        <w:t>forward</w:t>
      </w:r>
      <w:proofErr w:type="spellEnd"/>
      <w:r w:rsidRPr="004870E7">
        <w:t xml:space="preserve">“ </w:t>
      </w:r>
      <w:proofErr w:type="spellStart"/>
      <w:r w:rsidRPr="004870E7">
        <w:t>pažin</w:t>
      </w:r>
      <w:r w:rsidR="002D5B4E">
        <w:t>g</w:t>
      </w:r>
      <w:r w:rsidRPr="004870E7">
        <w:t>sninė</w:t>
      </w:r>
      <w:proofErr w:type="spellEnd"/>
      <w:r w:rsidRPr="004870E7">
        <w:t xml:space="preserve"> regresija.</w:t>
      </w:r>
      <w:r w:rsidR="006F0187" w:rsidRPr="004870E7">
        <w:t xml:space="preserve"> Išrenkamas modelis su 5 </w:t>
      </w:r>
      <w:proofErr w:type="spellStart"/>
      <w:r w:rsidR="006F0187" w:rsidRPr="004870E7">
        <w:t>kovariantėmis</w:t>
      </w:r>
      <w:proofErr w:type="spellEnd"/>
      <w:r w:rsidR="006F0187" w:rsidRPr="004870E7">
        <w:t>.</w:t>
      </w:r>
    </w:p>
    <w:p w14:paraId="188E398D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žinksninė</w:t>
      </w:r>
      <w:proofErr w:type="spellEnd"/>
      <w:r>
        <w:rPr>
          <w:rStyle w:val="CommentTok"/>
        </w:rPr>
        <w:t xml:space="preserve"> regresij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mdrMis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w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234298C3" w14:textId="69CBD294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rection</w:t>
      </w:r>
      <w:proofErr w:type="spellEnd"/>
      <w:r>
        <w:rPr>
          <w:rStyle w:val="VerbatimChar"/>
        </w:rPr>
        <w:t xml:space="preserve">:  </w:t>
      </w:r>
      <w:proofErr w:type="spellStart"/>
      <w:r>
        <w:rPr>
          <w:rStyle w:val="VerbatimChar"/>
        </w:rPr>
        <w:t>backwar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forward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terion</w:t>
      </w:r>
      <w:proofErr w:type="spellEnd"/>
      <w:r>
        <w:rPr>
          <w:rStyle w:val="VerbatimChar"/>
        </w:rPr>
        <w:t xml:space="preserve">:  BI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ep</w:t>
      </w:r>
      <w:proofErr w:type="spellEnd"/>
      <w:r>
        <w:rPr>
          <w:rStyle w:val="VerbatimChar"/>
        </w:rPr>
        <w:t>:  AIC=278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of Sq     RSS    AIC</w:t>
      </w:r>
      <w:r>
        <w:br/>
      </w:r>
      <w:r>
        <w:rPr>
          <w:rStyle w:val="VerbatimChar"/>
        </w:rPr>
        <w:t>## &lt;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>&gt;                                          863.91 278.2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     37.46  901.37 278.9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1     11.09  852.82 281.3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1      8.38  855.52 281.79</w:t>
      </w:r>
      <w:r>
        <w:br/>
      </w:r>
      <w:r>
        <w:rPr>
          <w:rStyle w:val="VerbatimChar"/>
        </w:rPr>
        <w:t>## + thinness_1_19_years              1      8.26  855.65 281.8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1      6.98  856.93 282.0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1      6.83  857.08 282.04</w:t>
      </w:r>
      <w:r>
        <w:br/>
      </w:r>
      <w:r>
        <w:rPr>
          <w:rStyle w:val="VerbatimChar"/>
        </w:rPr>
        <w:t>## + thinness_5_9_years               1      5.20  858.71 282.2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1      5.00  858.90 282.3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     61.54  925.45 282.46</w:t>
      </w:r>
      <w:r>
        <w:br/>
      </w:r>
      <w:r>
        <w:rPr>
          <w:rStyle w:val="VerbatimChar"/>
        </w:rPr>
        <w:t>## + polio                            1      2.30  861.60 282.7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1      2.23  861.68 282.7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1      0.30  863.61 283.0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1      0.17  863.73 283.0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1     89.00  952.91 286.3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1    248.42 1112.32 306.9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1   2064.50 2928.40 435.67</w:t>
      </w:r>
    </w:p>
    <w:p w14:paraId="62BA27CC" w14:textId="397E7E00" w:rsidR="0081646A" w:rsidRPr="00945277" w:rsidRDefault="0081646A" w:rsidP="0081646A">
      <w:pPr>
        <w:rPr>
          <w:sz w:val="24"/>
          <w:szCs w:val="24"/>
        </w:rPr>
      </w:pPr>
      <w:r w:rsidRPr="00945277">
        <w:rPr>
          <w:sz w:val="24"/>
          <w:szCs w:val="24"/>
        </w:rPr>
        <w:t>Parametrų vertinimas ir interpretacija</w:t>
      </w:r>
    </w:p>
    <w:p w14:paraId="7591F570" w14:textId="77777777" w:rsidR="00E563A0" w:rsidRDefault="00E563A0" w:rsidP="00E563A0">
      <w:pPr>
        <w:pStyle w:val="SourceCode"/>
      </w:pPr>
      <w:r>
        <w:rPr>
          <w:rStyle w:val="CommentTok"/>
        </w:rPr>
        <w:t># Koeficientai</w:t>
      </w:r>
      <w:r>
        <w:br/>
      </w: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81BCD9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lastRenderedPageBreak/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3B36D814" w14:textId="36E28B56" w:rsidR="00E563A0" w:rsidRDefault="00E563A0" w:rsidP="00E563A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Visų koeficientų interpretacija paprast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s </w:t>
      </w:r>
      <w:proofErr w:type="spellStart"/>
      <w:r>
        <w:rPr>
          <w:rStyle w:val="CommentTok"/>
        </w:rPr>
        <w:t>pažin</w:t>
      </w:r>
      <w:r w:rsidR="002D5B4E">
        <w:rPr>
          <w:rStyle w:val="CommentTok"/>
        </w:rPr>
        <w:t>g</w:t>
      </w:r>
      <w:r>
        <w:rPr>
          <w:rStyle w:val="CommentTok"/>
        </w:rPr>
        <w:t>snine</w:t>
      </w:r>
      <w:proofErr w:type="spellEnd"/>
      <w:r>
        <w:rPr>
          <w:rStyle w:val="CommentTok"/>
        </w:rPr>
        <w:t xml:space="preserve"> regresija neišrinkti transformuoti kintamieji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.be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Standartizuoti koeficientai</w:t>
      </w:r>
      <w:r>
        <w:br/>
      </w:r>
      <w:proofErr w:type="spellStart"/>
      <w:r>
        <w:rPr>
          <w:rStyle w:val="FunctionTok"/>
        </w:rPr>
        <w:t>lm.beta</w:t>
      </w:r>
      <w:proofErr w:type="spellEnd"/>
      <w:r>
        <w:rPr>
          <w:rStyle w:val="NormalTok"/>
        </w:rPr>
        <w:t>(model_2)</w:t>
      </w:r>
    </w:p>
    <w:p w14:paraId="420C4BDC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ndard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:</w:t>
      </w:r>
      <w:r>
        <w:br/>
      </w:r>
      <w:r>
        <w:rPr>
          <w:rStyle w:val="VerbatimChar"/>
        </w:rPr>
        <w:t>##                    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00000000                     -0.24840840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11222105                      0.06927302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-0.11477877                      0.64768318</w:t>
      </w:r>
    </w:p>
    <w:p w14:paraId="6CC71388" w14:textId="77777777" w:rsidR="00E563A0" w:rsidRDefault="00E563A0" w:rsidP="00E563A0">
      <w:pPr>
        <w:pStyle w:val="SourceCode"/>
      </w:pPr>
      <w:r>
        <w:rPr>
          <w:rStyle w:val="CommentTok"/>
        </w:rPr>
        <w:t xml:space="preserve"># Pasikliovimo </w:t>
      </w:r>
      <w:proofErr w:type="spellStart"/>
      <w:r>
        <w:rPr>
          <w:rStyle w:val="CommentTok"/>
        </w:rPr>
        <w:t>interalai</w:t>
      </w:r>
      <w:proofErr w:type="spellEnd"/>
      <w:r>
        <w:br/>
      </w: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model_2)</w:t>
      </w:r>
    </w:p>
    <w:p w14:paraId="2C4535BA" w14:textId="77777777" w:rsidR="00E563A0" w:rsidRDefault="00E563A0" w:rsidP="00E563A0">
      <w:pPr>
        <w:pStyle w:val="SourceCode"/>
      </w:pPr>
      <w:r>
        <w:rPr>
          <w:rStyle w:val="VerbatimChar"/>
        </w:rPr>
        <w:t>##                                       2.5 %      97.5 %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2.29571386 49.735919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2631364 -0.01333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1620110  0.055335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21687917  2.550454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1.00808384 -0.208008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0.08234193 37.79202074</w:t>
      </w:r>
    </w:p>
    <w:p w14:paraId="762AFB01" w14:textId="4FD5A0ED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varian</w:t>
      </w:r>
      <w:r w:rsidR="00B624D8">
        <w:rPr>
          <w:rStyle w:val="CommentTok"/>
        </w:rPr>
        <w:t>č</w:t>
      </w:r>
      <w:r>
        <w:rPr>
          <w:rStyle w:val="CommentTok"/>
        </w:rPr>
        <w:t>ių</w:t>
      </w:r>
      <w:proofErr w:type="spellEnd"/>
      <w:r>
        <w:rPr>
          <w:rStyle w:val="CommentTok"/>
        </w:rPr>
        <w:t xml:space="preserve"> įtaka vizualizuot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ffect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redictorEffects</w:t>
      </w:r>
      <w:proofErr w:type="spellEnd"/>
      <w:r>
        <w:rPr>
          <w:rStyle w:val="NormalTok"/>
        </w:rPr>
        <w:t>(model_2))</w:t>
      </w:r>
    </w:p>
    <w:p w14:paraId="2BFCFD98" w14:textId="34071AED" w:rsidR="00E563A0" w:rsidRDefault="0081646A" w:rsidP="0062382F">
      <w:pPr>
        <w:pStyle w:val="FirstParagraph"/>
      </w:pPr>
      <w:r>
        <w:rPr>
          <w:noProof/>
        </w:rPr>
        <w:lastRenderedPageBreak/>
        <w:drawing>
          <wp:inline distT="0" distB="0" distL="0" distR="0" wp14:anchorId="5B56907F" wp14:editId="09F8D07F">
            <wp:extent cx="5669280" cy="4049485"/>
            <wp:effectExtent l="0" t="0" r="7620" b="8255"/>
            <wp:docPr id="55" name="Paveikslėlis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aveikslėlis 5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688" cy="4052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00EE8" w14:textId="53A7FB48" w:rsidR="00475714" w:rsidRDefault="00475714" w:rsidP="009B2F68">
      <w:proofErr w:type="spellStart"/>
      <w:r>
        <w:t>Pažin</w:t>
      </w:r>
      <w:r w:rsidR="002D5B4E">
        <w:t>g</w:t>
      </w:r>
      <w:r>
        <w:t>snine</w:t>
      </w:r>
      <w:proofErr w:type="spellEnd"/>
      <w:r>
        <w:t xml:space="preserve"> regresija parinktame modelyje </w:t>
      </w:r>
      <w:r w:rsidR="0056620D">
        <w:t xml:space="preserve">tarp </w:t>
      </w:r>
      <w:proofErr w:type="spellStart"/>
      <w:r w:rsidR="0056620D">
        <w:t>kovariančių</w:t>
      </w:r>
      <w:proofErr w:type="spellEnd"/>
      <w:r w:rsidR="0056620D">
        <w:t xml:space="preserve"> </w:t>
      </w:r>
      <w:r>
        <w:t xml:space="preserve">nėra transformuotų </w:t>
      </w:r>
      <w:r w:rsidR="0056620D">
        <w:t>kintamųjų</w:t>
      </w:r>
      <w:r>
        <w:t>, todėl visų koeficientų interpretacija įprasta.</w:t>
      </w:r>
    </w:p>
    <w:p w14:paraId="095960AC" w14:textId="114974F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uaugusių mirtingum</w:t>
      </w:r>
      <w:r w:rsidR="007E23B9">
        <w:rPr>
          <w:rFonts w:eastAsia="Times New Roman" w:cstheme="minorHAnsi"/>
          <w:color w:val="333333"/>
        </w:rPr>
        <w:t xml:space="preserve">o </w:t>
      </w:r>
      <w:r w:rsidRPr="003E63B8">
        <w:rPr>
          <w:rFonts w:eastAsia="Times New Roman" w:cstheme="minorHAnsi"/>
          <w:color w:val="333333"/>
        </w:rPr>
        <w:t>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</w:t>
      </w:r>
      <w:r>
        <w:rPr>
          <w:rFonts w:eastAsia="Times New Roman" w:cstheme="minorHAnsi"/>
          <w:i/>
          <w:iCs/>
          <w:color w:val="333333"/>
        </w:rPr>
        <w:t>y</w:t>
      </w:r>
      <w:proofErr w:type="spellEnd"/>
      <w:r w:rsidRPr="003E63B8">
        <w:rPr>
          <w:rFonts w:eastAsia="Times New Roman" w:cstheme="minorHAnsi"/>
          <w:color w:val="333333"/>
        </w:rPr>
        <w:t>)</w:t>
      </w:r>
      <w:r>
        <w:rPr>
          <w:rFonts w:eastAsia="Times New Roman" w:cstheme="minorHAnsi"/>
          <w:color w:val="333333"/>
        </w:rPr>
        <w:t xml:space="preserve"> ir m</w:t>
      </w:r>
      <w:r w:rsidRPr="003E63B8">
        <w:rPr>
          <w:rFonts w:eastAsia="Times New Roman" w:cstheme="minorHAnsi"/>
          <w:color w:val="333333"/>
        </w:rPr>
        <w:t>ir</w:t>
      </w:r>
      <w:r w:rsidR="007E23B9">
        <w:rPr>
          <w:rFonts w:eastAsia="Times New Roman" w:cstheme="minorHAnsi"/>
          <w:color w:val="333333"/>
        </w:rPr>
        <w:t>čių</w:t>
      </w:r>
      <w:r w:rsidRPr="003E63B8">
        <w:rPr>
          <w:rFonts w:eastAsia="Times New Roman" w:cstheme="minorHAnsi"/>
          <w:color w:val="333333"/>
        </w:rPr>
        <w:t xml:space="preserve">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</w:t>
      </w:r>
      <w:r>
        <w:rPr>
          <w:rFonts w:eastAsia="Times New Roman" w:cstheme="minorHAnsi"/>
          <w:color w:val="333333"/>
        </w:rPr>
        <w:t xml:space="preserve"> neigiamai įtakoja vidutinę gyvenimo trukmę</w:t>
      </w:r>
      <w:r w:rsidR="007E23B9">
        <w:rPr>
          <w:rFonts w:eastAsia="Times New Roman" w:cstheme="minorHAnsi"/>
          <w:color w:val="333333"/>
        </w:rPr>
        <w:t>.</w:t>
      </w:r>
    </w:p>
    <w:p w14:paraId="293FA2E8" w14:textId="77777777" w:rsidR="0056620D" w:rsidRPr="0056620D" w:rsidRDefault="0056620D" w:rsidP="0056620D">
      <w:pPr>
        <w:spacing w:after="0"/>
        <w:rPr>
          <w:rFonts w:eastAsia="Times New Roman" w:cstheme="minorHAnsi"/>
          <w:color w:val="333333"/>
        </w:rPr>
      </w:pPr>
    </w:p>
    <w:p w14:paraId="1114FC7A" w14:textId="2B3E0268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</w:t>
      </w:r>
      <w:r w:rsidR="007E23B9">
        <w:rPr>
          <w:rFonts w:eastAsia="Times New Roman" w:cstheme="minorHAnsi"/>
          <w:color w:val="333333"/>
        </w:rPr>
        <w:t>os</w:t>
      </w:r>
      <w:r w:rsidRPr="003E63B8">
        <w:rPr>
          <w:rFonts w:eastAsia="Times New Roman" w:cstheme="minorHAnsi"/>
          <w:color w:val="333333"/>
        </w:rPr>
        <w:t xml:space="preserve">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>,</w:t>
      </w:r>
    </w:p>
    <w:p w14:paraId="6D267F07" w14:textId="39606BC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</w:t>
      </w:r>
      <w:r w:rsidR="007E23B9">
        <w:rPr>
          <w:rFonts w:eastAsia="Times New Roman" w:cstheme="minorHAnsi"/>
          <w:color w:val="333333"/>
        </w:rPr>
        <w:t>es</w:t>
      </w:r>
      <w:r w:rsidRPr="003E63B8">
        <w:rPr>
          <w:rFonts w:eastAsia="Times New Roman" w:cstheme="minorHAnsi"/>
          <w:color w:val="333333"/>
        </w:rPr>
        <w:t xml:space="preserve">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ir</w:t>
      </w:r>
    </w:p>
    <w:p w14:paraId="4BA6CADE" w14:textId="756654B0" w:rsidR="0056620D" w:rsidRPr="00E4359D" w:rsidRDefault="0056620D" w:rsidP="009B2F6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 teigiamai įtakoja vidutinę gyvenimo trukmę.</w:t>
      </w:r>
    </w:p>
    <w:p w14:paraId="3FDB2AF6" w14:textId="563A3E2C" w:rsidR="009B2F68" w:rsidRPr="003E63B8" w:rsidRDefault="00B624D8" w:rsidP="009B2F68">
      <w:pPr>
        <w:rPr>
          <w:rFonts w:eastAsia="Times New Roman" w:cstheme="minorHAnsi"/>
          <w:color w:val="333333"/>
        </w:rPr>
      </w:pPr>
      <w:r>
        <w:t>Naudojant standartizuotus krypties koeficientus, di</w:t>
      </w:r>
      <w:r w:rsidR="009B2F68">
        <w:t>d</w:t>
      </w:r>
      <w:r>
        <w:t>žiausia įtaką turi</w:t>
      </w:r>
      <w:r w:rsidR="009B2F68">
        <w:t>nti</w:t>
      </w:r>
      <w:r>
        <w:t xml:space="preserve"> </w:t>
      </w:r>
      <w:proofErr w:type="spellStart"/>
      <w:r>
        <w:t>kovariantė</w:t>
      </w:r>
      <w:proofErr w:type="spellEnd"/>
      <w:r>
        <w:t xml:space="preserve"> yra </w:t>
      </w:r>
      <w:r w:rsidR="009B2F68"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9B2F68"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65</w:t>
      </w:r>
      <w:r w:rsidR="009B2F68" w:rsidRPr="003E63B8">
        <w:rPr>
          <w:rFonts w:eastAsia="Times New Roman" w:cstheme="minorHAnsi"/>
          <w:color w:val="333333"/>
        </w:rPr>
        <w:t>)</w:t>
      </w:r>
      <w:r w:rsidR="009B2F68">
        <w:rPr>
          <w:rFonts w:eastAsia="Times New Roman" w:cstheme="minorHAnsi"/>
          <w:color w:val="333333"/>
        </w:rPr>
        <w:t>, mažiausią - d</w:t>
      </w:r>
      <w:r w:rsidR="009B2F68" w:rsidRPr="003E63B8">
        <w:rPr>
          <w:rFonts w:eastAsia="Times New Roman" w:cstheme="minorHAnsi"/>
          <w:color w:val="333333"/>
        </w:rPr>
        <w:t>alis visų vyriausybės išlaidų sveikatos apsaugai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9B2F68" w:rsidRPr="003E63B8">
        <w:rPr>
          <w:rFonts w:eastAsia="Times New Roman" w:cstheme="minorHAnsi"/>
          <w:color w:val="333333"/>
        </w:rPr>
        <w:t>total_expenditure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07</w:t>
      </w:r>
      <w:r w:rsidR="009B2F68" w:rsidRPr="003E63B8">
        <w:rPr>
          <w:rFonts w:eastAsia="Times New Roman" w:cstheme="minorHAnsi"/>
          <w:color w:val="333333"/>
        </w:rPr>
        <w:t>)</w:t>
      </w:r>
      <w:r w:rsidR="008D3114">
        <w:rPr>
          <w:rFonts w:eastAsia="Times New Roman" w:cstheme="minorHAnsi"/>
          <w:color w:val="333333"/>
        </w:rPr>
        <w:t>.</w:t>
      </w:r>
    </w:p>
    <w:p w14:paraId="04831597" w14:textId="64D5A1EC" w:rsidR="009B2F68" w:rsidRPr="003E63B8" w:rsidRDefault="009B2F68" w:rsidP="009B2F68">
      <w:pPr>
        <w:spacing w:after="0"/>
        <w:rPr>
          <w:rFonts w:eastAsia="Times New Roman" w:cstheme="minorHAnsi"/>
          <w:color w:val="333333"/>
        </w:rPr>
      </w:pPr>
    </w:p>
    <w:p w14:paraId="3831892E" w14:textId="77777777" w:rsidR="009B2F68" w:rsidRPr="009B2F68" w:rsidRDefault="009B2F68" w:rsidP="0081646A">
      <w:pPr>
        <w:pStyle w:val="Pagrindinistekstas"/>
        <w:rPr>
          <w:lang w:val="lt-LT"/>
        </w:rPr>
      </w:pPr>
    </w:p>
    <w:p w14:paraId="2A1AC1A2" w14:textId="6333B486" w:rsidR="0062382F" w:rsidRPr="00182B3D" w:rsidRDefault="0062382F" w:rsidP="0062382F">
      <w:pPr>
        <w:rPr>
          <w:sz w:val="24"/>
          <w:szCs w:val="24"/>
        </w:rPr>
      </w:pPr>
      <w:proofErr w:type="spellStart"/>
      <w:r w:rsidRPr="00182B3D">
        <w:rPr>
          <w:sz w:val="24"/>
          <w:szCs w:val="24"/>
        </w:rPr>
        <w:t>Multikolinearumo</w:t>
      </w:r>
      <w:proofErr w:type="spellEnd"/>
      <w:r w:rsidRPr="00182B3D">
        <w:rPr>
          <w:sz w:val="24"/>
          <w:szCs w:val="24"/>
        </w:rPr>
        <w:t xml:space="preserve"> tikrinima</w:t>
      </w:r>
      <w:r w:rsidR="004870E7">
        <w:rPr>
          <w:sz w:val="24"/>
          <w:szCs w:val="24"/>
        </w:rPr>
        <w:t>s</w:t>
      </w:r>
    </w:p>
    <w:p w14:paraId="23996904" w14:textId="77777777" w:rsidR="00E563A0" w:rsidRDefault="00E563A0" w:rsidP="00E563A0">
      <w:pPr>
        <w:pStyle w:val="SourceCode"/>
      </w:pP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 xml:space="preserve">(x_2,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dult_mortali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patitis_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expenditu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v_a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come_composition_of_resour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fe_expectancy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library(psych)</w:t>
      </w:r>
      <w:r>
        <w:br/>
      </w:r>
      <w:r>
        <w:rPr>
          <w:rStyle w:val="CommentTok"/>
        </w:rPr>
        <w:t>#corr.test(vars)</w:t>
      </w:r>
      <w:r>
        <w:br/>
      </w:r>
      <w:r>
        <w:br/>
      </w:r>
      <w:r>
        <w:rPr>
          <w:rStyle w:val="CommentTok"/>
        </w:rPr>
        <w:t>#dalinės koreliacijo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pc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estimate</w:t>
      </w:r>
      <w:proofErr w:type="spellEnd"/>
    </w:p>
    <w:p w14:paraId="4F5E8C27" w14:textId="77777777" w:rsidR="00E563A0" w:rsidRDefault="00E563A0" w:rsidP="00E563A0">
      <w:pPr>
        <w:pStyle w:val="SourceCode"/>
      </w:pPr>
      <w:r>
        <w:rPr>
          <w:rStyle w:val="VerbatimChar"/>
        </w:rPr>
        <w:lastRenderedPageBreak/>
        <w:t xml:space="preserve">##                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expenditur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1.00000000  0.284752689       0.0311146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0.28475269  1.000000000      -0.0070761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0.03111466 -0.007076189       1.00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0.30378653 -0.187990543       0.1036104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0.18178399 -0.156298047      -0.0868173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-0.47258053  0.305618694       0.203857631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0.3037865                       0.18178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-0.1879905                      -0.15629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1036104                      -0.0868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.0000000                       0.17213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0.1721392                       1.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-0.2578685                       0.8396372</w:t>
      </w:r>
      <w:r>
        <w:br/>
      </w: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-0.47258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 0.30561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0.20385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-0.25786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 0.83963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  1.0000000</w:t>
      </w:r>
    </w:p>
    <w:p w14:paraId="79339BDE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arianc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l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actor</w:t>
      </w:r>
      <w:proofErr w:type="spellEnd"/>
      <w:r>
        <w:br/>
      </w: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model_2)</w:t>
      </w:r>
    </w:p>
    <w:p w14:paraId="4BEF7C79" w14:textId="7824B320" w:rsidR="00E563A0" w:rsidRPr="004870E7" w:rsidRDefault="00E563A0" w:rsidP="00E563A0">
      <w:pPr>
        <w:pStyle w:val="SourceCode"/>
        <w:rPr>
          <w:i w:val="0"/>
          <w:iCs w:val="0"/>
          <w:shd w:val="clear" w:color="auto" w:fill="F8F8F8"/>
        </w:rPr>
      </w:pP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2.082698                        1.186351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1.074114                        1.79495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1.703679</w:t>
      </w:r>
    </w:p>
    <w:p w14:paraId="0FCB149C" w14:textId="3399D2F5" w:rsidR="004870E7" w:rsidRPr="00B543D2" w:rsidRDefault="00B543D2" w:rsidP="0062382F">
      <w:r w:rsidRPr="00B543D2">
        <w:t xml:space="preserve">Naudojant dalinių koreliacijų matricą nerasta stiprių </w:t>
      </w:r>
      <w:proofErr w:type="spellStart"/>
      <w:r w:rsidRPr="00B543D2">
        <w:t>kovariančių</w:t>
      </w:r>
      <w:proofErr w:type="spellEnd"/>
      <w:r w:rsidRPr="00B543D2">
        <w:t xml:space="preserve"> tarpusavio koreliacijų</w:t>
      </w:r>
      <w:r w:rsidR="004870E7" w:rsidRPr="00B543D2">
        <w:t>.</w:t>
      </w:r>
      <w:r w:rsidRPr="00B543D2">
        <w:t xml:space="preserve"> </w:t>
      </w:r>
      <w:proofErr w:type="spellStart"/>
      <w:r w:rsidRPr="00B543D2">
        <w:t>Variance</w:t>
      </w:r>
      <w:proofErr w:type="spellEnd"/>
      <w:r w:rsidRPr="00B543D2">
        <w:t xml:space="preserve"> </w:t>
      </w:r>
      <w:proofErr w:type="spellStart"/>
      <w:r w:rsidRPr="00B543D2">
        <w:t>inflation</w:t>
      </w:r>
      <w:proofErr w:type="spellEnd"/>
      <w:r w:rsidRPr="00B543D2">
        <w:t xml:space="preserve"> </w:t>
      </w:r>
      <w:proofErr w:type="spellStart"/>
      <w:r w:rsidRPr="00B543D2">
        <w:t>factor</w:t>
      </w:r>
      <w:proofErr w:type="spellEnd"/>
      <w:r w:rsidRPr="00B543D2">
        <w:t xml:space="preserve"> </w:t>
      </w:r>
      <w:proofErr w:type="spellStart"/>
      <w:r w:rsidRPr="00B543D2">
        <w:t>reiškmės</w:t>
      </w:r>
      <w:proofErr w:type="spellEnd"/>
      <w:r w:rsidRPr="00B543D2">
        <w:t xml:space="preserve"> </w:t>
      </w:r>
      <w:r w:rsidR="00E4359D">
        <w:t xml:space="preserve"> &lt;</w:t>
      </w:r>
      <w:r w:rsidRPr="00B543D2">
        <w:t xml:space="preserve">2.09 visoms modelyje esančioms </w:t>
      </w:r>
      <w:proofErr w:type="spellStart"/>
      <w:r w:rsidRPr="00B543D2">
        <w:t>kovariantėms</w:t>
      </w:r>
      <w:proofErr w:type="spellEnd"/>
      <w:r w:rsidRPr="00B543D2">
        <w:t>.</w:t>
      </w:r>
    </w:p>
    <w:p w14:paraId="01F1B2BB" w14:textId="32F8D9DF" w:rsidR="0062382F" w:rsidRPr="00182B3D" w:rsidRDefault="0062382F" w:rsidP="0062382F">
      <w:pPr>
        <w:rPr>
          <w:sz w:val="24"/>
          <w:szCs w:val="24"/>
        </w:rPr>
      </w:pPr>
      <w:r w:rsidRPr="00182B3D">
        <w:rPr>
          <w:sz w:val="24"/>
          <w:szCs w:val="24"/>
        </w:rPr>
        <w:t>Modelio tinkamumo analizė</w:t>
      </w:r>
    </w:p>
    <w:p w14:paraId="00EF6707" w14:textId="77777777" w:rsidR="00E563A0" w:rsidRDefault="00E563A0" w:rsidP="00E563A0">
      <w:pPr>
        <w:pStyle w:val="SourceCode"/>
      </w:pP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50197B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0DB2378C" w14:textId="46E31F4A" w:rsidR="00E41D68" w:rsidRDefault="00E563A0" w:rsidP="002169EE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7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dj</w:t>
      </w:r>
      <w:proofErr w:type="spellEnd"/>
      <w:r>
        <w:rPr>
          <w:rStyle w:val="CommentTok"/>
        </w:rPr>
        <w:t xml:space="preserve">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2</w:t>
      </w:r>
      <w:r>
        <w:br/>
      </w:r>
      <w:r>
        <w:br/>
      </w:r>
      <w:proofErr w:type="spellStart"/>
      <w:r>
        <w:rPr>
          <w:rStyle w:val="NormalTok"/>
        </w:rPr>
        <w:t>plot_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y, </w:t>
      </w:r>
      <w:proofErr w:type="spellStart"/>
      <w:r>
        <w:rPr>
          <w:rStyle w:val="AttributeTok"/>
        </w:rPr>
        <w:t>interva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icti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_poi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re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nn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last_co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ran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n,</w:t>
      </w:r>
      <w:r>
        <w:rPr>
          <w:rStyle w:val="AttributeTok"/>
        </w:rPr>
        <w:t>ymin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lwr,</w:t>
      </w:r>
      <w:r>
        <w:rPr>
          <w:rStyle w:val="AttributeTok"/>
        </w:rPr>
        <w:t>ymax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up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redictions_point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,</w:t>
      </w:r>
      <w:r>
        <w:rPr>
          <w:rStyle w:val="AttributeTok"/>
        </w:rPr>
        <w:t>y=</w:t>
      </w:r>
      <w:r>
        <w:rPr>
          <w:rStyle w:val="NormalTok"/>
        </w:rPr>
        <w:t>value,</w:t>
      </w:r>
      <w:r>
        <w:rPr>
          <w:rStyle w:val="AttributeTok"/>
        </w:rPr>
        <w:t>color=</w:t>
      </w:r>
      <w:r>
        <w:rPr>
          <w:rStyle w:val="NormalTok"/>
        </w:rPr>
        <w:t>name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bserva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ectanc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lim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base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brewer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tliekamos kelios pavyzdinės prognozės</w:t>
      </w:r>
      <w:r>
        <w:br/>
      </w:r>
      <w:proofErr w:type="spellStart"/>
      <w:r>
        <w:rPr>
          <w:rStyle w:val="FunctionTok"/>
        </w:rPr>
        <w:t>plot_predictions</w:t>
      </w:r>
      <w:proofErr w:type="spellEnd"/>
      <w:r>
        <w:rPr>
          <w:rStyle w:val="NormalTok"/>
        </w:rPr>
        <w:t>(model_2,x_predict)</w:t>
      </w:r>
    </w:p>
    <w:p w14:paraId="551EFDFB" w14:textId="10B4DA88" w:rsidR="00E41D68" w:rsidRPr="002169EE" w:rsidRDefault="00E41D68" w:rsidP="00E41D68">
      <w:pPr>
        <w:pStyle w:val="Pagrindinistekstas"/>
        <w:rPr>
          <w:sz w:val="22"/>
          <w:szCs w:val="22"/>
        </w:rPr>
      </w:pPr>
      <w:proofErr w:type="spellStart"/>
      <w:r w:rsidRPr="002169EE">
        <w:rPr>
          <w:sz w:val="22"/>
          <w:szCs w:val="22"/>
        </w:rPr>
        <w:t>Modeli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paaiškina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89.7%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duomenų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sklaido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R</w:t>
      </w:r>
      <w:r w:rsidRPr="002169EE">
        <w:rPr>
          <w:rFonts w:eastAsia="Times New Roman" w:cstheme="minorHAnsi"/>
          <w:color w:val="333333"/>
          <w:sz w:val="22"/>
          <w:szCs w:val="22"/>
          <w:vertAlign w:val="superscript"/>
        </w:rPr>
        <w:t>2</w:t>
      </w:r>
      <w:r w:rsidRPr="002169EE">
        <w:rPr>
          <w:rFonts w:eastAsia="Times New Roman" w:cstheme="minorHAnsi"/>
          <w:color w:val="333333"/>
          <w:sz w:val="22"/>
          <w:szCs w:val="22"/>
        </w:rPr>
        <w:t xml:space="preserve"> = 0.897.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Modeli</w:t>
      </w:r>
      <w:r w:rsidR="00287C94">
        <w:rPr>
          <w:rFonts w:eastAsia="Times New Roman" w:cstheme="minorHAnsi"/>
          <w:color w:val="333333"/>
          <w:sz w:val="22"/>
          <w:szCs w:val="22"/>
        </w:rPr>
        <w:t>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rognoz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an</w:t>
      </w:r>
      <w:r w:rsidR="00287C94">
        <w:rPr>
          <w:rFonts w:eastAsia="Times New Roman" w:cstheme="minorHAnsi"/>
          <w:color w:val="333333"/>
          <w:sz w:val="22"/>
          <w:szCs w:val="22"/>
        </w:rPr>
        <w:t>k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>sčia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nenaudotie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duomeni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alyginamo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s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ikrosio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vidutin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gyvenim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rukm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reikšme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. </w:t>
      </w:r>
    </w:p>
    <w:p w14:paraId="3CE745ED" w14:textId="5599F0A8" w:rsidR="00E563A0" w:rsidRDefault="0081646A" w:rsidP="00E563A0">
      <w:pPr>
        <w:pStyle w:val="FirstParagraph"/>
      </w:pPr>
      <w:r>
        <w:rPr>
          <w:noProof/>
        </w:rPr>
        <w:drawing>
          <wp:inline distT="0" distB="0" distL="0" distR="0" wp14:anchorId="49B1F6E8" wp14:editId="551BCF17">
            <wp:extent cx="6400847" cy="4572033"/>
            <wp:effectExtent l="0" t="0" r="0" b="0"/>
            <wp:docPr id="54" name="Paveikslėlis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aveikslėlis 5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47" cy="457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21BD9" w14:textId="002D4D74" w:rsidR="00FD796F" w:rsidRDefault="00FD796F" w:rsidP="00981161">
      <w:pPr>
        <w:spacing w:after="0"/>
      </w:pPr>
    </w:p>
    <w:p w14:paraId="6500FB48" w14:textId="3937A5E7" w:rsidR="0059048F" w:rsidRPr="0059048F" w:rsidRDefault="0059048F" w:rsidP="00981161">
      <w:pPr>
        <w:spacing w:after="0"/>
        <w:rPr>
          <w:sz w:val="24"/>
          <w:szCs w:val="24"/>
        </w:rPr>
      </w:pPr>
      <w:r w:rsidRPr="0059048F">
        <w:rPr>
          <w:sz w:val="24"/>
          <w:szCs w:val="24"/>
        </w:rPr>
        <w:t>Rezultatai</w:t>
      </w:r>
    </w:p>
    <w:p w14:paraId="26E46EE7" w14:textId="77777777" w:rsidR="0059048F" w:rsidRDefault="0059048F" w:rsidP="00981161">
      <w:pPr>
        <w:spacing w:after="0"/>
      </w:pPr>
    </w:p>
    <w:p w14:paraId="4675AF72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iekiant ištirti gyvenimo trukmės ryšį su sveikata susijusiais kriterijais naudota daugelio kintamųjų tiesinė regresija.</w:t>
      </w:r>
    </w:p>
    <w:p w14:paraId="2BD88DA5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2DBEB5A1" w14:textId="6F113C94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proofErr w:type="spellStart"/>
      <w:r>
        <w:rPr>
          <w:rFonts w:eastAsia="Times New Roman" w:cstheme="minorHAnsi"/>
          <w:color w:val="333333"/>
        </w:rPr>
        <w:t>Pa</w:t>
      </w:r>
      <w:r w:rsidRPr="003E63B8">
        <w:rPr>
          <w:rFonts w:eastAsia="Times New Roman" w:cstheme="minorHAnsi"/>
          <w:color w:val="333333"/>
        </w:rPr>
        <w:t>žin</w:t>
      </w:r>
      <w:r w:rsidR="002D5B4E">
        <w:rPr>
          <w:rFonts w:eastAsia="Times New Roman" w:cstheme="minorHAnsi"/>
          <w:color w:val="333333"/>
        </w:rPr>
        <w:t>g</w:t>
      </w:r>
      <w:r w:rsidRPr="003E63B8">
        <w:rPr>
          <w:rFonts w:eastAsia="Times New Roman" w:cstheme="minorHAnsi"/>
          <w:color w:val="333333"/>
        </w:rPr>
        <w:t>snine</w:t>
      </w:r>
      <w:proofErr w:type="spellEnd"/>
      <w:r w:rsidRPr="003E63B8">
        <w:rPr>
          <w:rFonts w:eastAsia="Times New Roman" w:cstheme="minorHAnsi"/>
          <w:color w:val="333333"/>
        </w:rPr>
        <w:t xml:space="preserve"> regresija išrinktas modelis paaiškina 89.7% duomenų sklaidos </w:t>
      </w:r>
      <w:r>
        <w:rPr>
          <w:rFonts w:eastAsia="Times New Roman" w:cstheme="minorHAnsi"/>
          <w:color w:val="333333"/>
        </w:rPr>
        <w:t>(</w:t>
      </w:r>
      <w:r w:rsidRPr="003E63B8">
        <w:rPr>
          <w:rFonts w:eastAsia="Times New Roman" w:cstheme="minorHAnsi"/>
          <w:i/>
          <w:iCs/>
          <w:color w:val="333333"/>
        </w:rPr>
        <w:t>F(5,127) = 221.1, R</w:t>
      </w:r>
      <w:r w:rsidRPr="003E63B8">
        <w:rPr>
          <w:rFonts w:eastAsia="Times New Roman" w:cstheme="minorHAnsi"/>
          <w:i/>
          <w:iCs/>
          <w:color w:val="333333"/>
          <w:vertAlign w:val="superscript"/>
        </w:rPr>
        <w:t>2</w:t>
      </w:r>
      <w:r w:rsidRPr="003E63B8">
        <w:rPr>
          <w:rFonts w:eastAsia="Times New Roman" w:cstheme="minorHAnsi"/>
          <w:i/>
          <w:iCs/>
          <w:color w:val="333333"/>
        </w:rPr>
        <w:t xml:space="preserve"> = 0.897, p&lt;0.01</w:t>
      </w:r>
      <w:r>
        <w:rPr>
          <w:rFonts w:eastAsia="Times New Roman" w:cstheme="minorHAnsi"/>
          <w:i/>
          <w:iCs/>
          <w:color w:val="333333"/>
        </w:rPr>
        <w:t>)</w:t>
      </w:r>
      <w:r w:rsidRPr="003E63B8">
        <w:rPr>
          <w:rFonts w:eastAsia="Times New Roman" w:cstheme="minorHAnsi"/>
          <w:i/>
          <w:iCs/>
          <w:color w:val="333333"/>
        </w:rPr>
        <w:t>.</w:t>
      </w:r>
    </w:p>
    <w:p w14:paraId="084AAE4B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Rastos 5 statistiškai reikšmingos </w:t>
      </w:r>
      <w:proofErr w:type="spellStart"/>
      <w:r w:rsidRPr="003E63B8">
        <w:rPr>
          <w:rFonts w:eastAsia="Times New Roman" w:cstheme="minorHAnsi"/>
          <w:color w:val="333333"/>
        </w:rPr>
        <w:t>kovariantės</w:t>
      </w:r>
      <w:proofErr w:type="spellEnd"/>
      <w:r w:rsidRPr="003E63B8">
        <w:rPr>
          <w:rFonts w:eastAsia="Times New Roman" w:cstheme="minorHAnsi"/>
          <w:color w:val="333333"/>
        </w:rPr>
        <w:t xml:space="preserve"> gyvenimo trukmės prognozavimui (pateikti standartizuoti krypties koeficientai):</w:t>
      </w:r>
    </w:p>
    <w:p w14:paraId="340D2DB1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69E3A838" w14:textId="5029347B" w:rsidR="003E63B8" w:rsidRPr="0039319A" w:rsidRDefault="003E63B8" w:rsidP="003E63B8">
      <w:pPr>
        <w:spacing w:after="0"/>
        <w:rPr>
          <w:rFonts w:eastAsia="Times New Roman" w:cstheme="minorHAnsi"/>
          <w:color w:val="333333"/>
          <w:lang w:val="en-US"/>
        </w:rPr>
      </w:pPr>
      <w:r w:rsidRPr="003E63B8">
        <w:rPr>
          <w:rFonts w:eastAsia="Times New Roman" w:cstheme="minorHAnsi"/>
          <w:color w:val="333333"/>
        </w:rPr>
        <w:t>Suaugusių mirtingumas 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y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-0.25, p&lt;0.001</w:t>
      </w:r>
      <w:r w:rsidRPr="003E63B8">
        <w:rPr>
          <w:rFonts w:eastAsia="Times New Roman" w:cstheme="minorHAnsi"/>
          <w:color w:val="333333"/>
        </w:rPr>
        <w:t>)</w:t>
      </w:r>
    </w:p>
    <w:p w14:paraId="2617F8F9" w14:textId="238650CF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a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0.11, p&lt;0.001</w:t>
      </w:r>
      <w:r w:rsidRPr="003E63B8">
        <w:rPr>
          <w:rFonts w:eastAsia="Times New Roman" w:cstheme="minorHAnsi"/>
          <w:color w:val="333333"/>
        </w:rPr>
        <w:t>)</w:t>
      </w:r>
    </w:p>
    <w:p w14:paraId="12A42071" w14:textId="55ADF8C8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s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07, p=0.02</w:t>
      </w:r>
      <w:r w:rsidRPr="003E63B8">
        <w:rPr>
          <w:rFonts w:eastAsia="Times New Roman" w:cstheme="minorHAnsi"/>
          <w:color w:val="333333"/>
        </w:rPr>
        <w:t>)</w:t>
      </w:r>
    </w:p>
    <w:p w14:paraId="3D7D42CA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Mirtys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-0.11, p=0.003</w:t>
      </w:r>
      <w:r w:rsidRPr="003E63B8">
        <w:rPr>
          <w:rFonts w:eastAsia="Times New Roman" w:cstheme="minorHAnsi"/>
          <w:color w:val="333333"/>
        </w:rPr>
        <w:t>)</w:t>
      </w:r>
    </w:p>
    <w:p w14:paraId="5A67A903" w14:textId="0F425278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65, p&lt;0.001</w:t>
      </w:r>
      <w:r w:rsidRPr="003E63B8">
        <w:rPr>
          <w:rFonts w:eastAsia="Times New Roman" w:cstheme="minorHAnsi"/>
          <w:color w:val="333333"/>
        </w:rPr>
        <w:t>)</w:t>
      </w:r>
    </w:p>
    <w:p w14:paraId="55CBACC2" w14:textId="77777777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0B8900A8" w14:textId="11FACDB9" w:rsidR="005D70E9" w:rsidRDefault="003E63B8" w:rsidP="00F90399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5DB2DCFD" w14:textId="77777777" w:rsidR="005D70E9" w:rsidRDefault="005D70E9">
      <w:pPr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br w:type="page"/>
      </w:r>
    </w:p>
    <w:p w14:paraId="12DF0CCD" w14:textId="77777777" w:rsidR="00C34AEB" w:rsidRDefault="00C34AEB" w:rsidP="00F90399">
      <w:pPr>
        <w:rPr>
          <w:rFonts w:eastAsia="Times New Roman" w:cstheme="minorHAnsi"/>
          <w:color w:val="333333"/>
        </w:rPr>
      </w:pPr>
    </w:p>
    <w:p w14:paraId="690F8AD2" w14:textId="52D9E091" w:rsidR="00F90399" w:rsidRPr="0021359D" w:rsidRDefault="00F90399" w:rsidP="00F90399">
      <w:pPr>
        <w:rPr>
          <w:rStyle w:val="Antrat2Diagrama"/>
          <w:rFonts w:eastAsia="Times New Roman" w:cstheme="minorHAnsi"/>
          <w:color w:val="333333"/>
          <w:szCs w:val="22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E3B655A" w14:textId="7270499E" w:rsidR="0021359D" w:rsidRDefault="0021359D" w:rsidP="00F90399">
      <w:pPr>
        <w:rPr>
          <w:rStyle w:val="Antrat2Diagrama"/>
          <w:b/>
          <w:bCs/>
          <w:sz w:val="24"/>
          <w:szCs w:val="28"/>
        </w:rPr>
      </w:pPr>
    </w:p>
    <w:p w14:paraId="3B52AA47" w14:textId="1A6D0D7E" w:rsidR="003B06AE" w:rsidRPr="00037BC1" w:rsidRDefault="003B06AE" w:rsidP="00F90399">
      <w:pPr>
        <w:rPr>
          <w:rStyle w:val="Antrat2Diagrama"/>
          <w:szCs w:val="22"/>
        </w:rPr>
      </w:pPr>
      <w:r w:rsidRPr="003B06AE">
        <w:rPr>
          <w:rStyle w:val="Antrat2Diagrama"/>
          <w:szCs w:val="22"/>
        </w:rPr>
        <w:t>Naudojamas anksčiau sukurtas duomenų failas</w:t>
      </w:r>
      <w:r w:rsidR="00037BC1">
        <w:rPr>
          <w:rStyle w:val="Antrat2Diagrama"/>
          <w:szCs w:val="22"/>
        </w:rPr>
        <w:t>.</w:t>
      </w:r>
    </w:p>
    <w:p w14:paraId="6F938AE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PROC IMPORT DATAFILE='/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om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/u45871880/life_modified.csv'</w:t>
      </w:r>
    </w:p>
    <w:p w14:paraId="0A44F2C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12225F96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4BB9C62C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30F4672B" w14:textId="44DCFCF0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RUN;</w:t>
      </w:r>
    </w:p>
    <w:p w14:paraId="6CE062B8" w14:textId="77381D62" w:rsidR="00C00FC6" w:rsidRDefault="00C00FC6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ECC3236" w14:textId="558DD1CC" w:rsidR="00C00FC6" w:rsidRPr="00C00FC6" w:rsidRDefault="00C00FC6" w:rsidP="0021359D">
      <w:pPr>
        <w:spacing w:after="0"/>
        <w:rPr>
          <w:rStyle w:val="Antrat2Diagrama"/>
          <w:rFonts w:cstheme="minorHAnsi"/>
          <w:szCs w:val="22"/>
        </w:rPr>
      </w:pPr>
      <w:r w:rsidRPr="00C00FC6">
        <w:rPr>
          <w:rStyle w:val="Antrat2Diagrama"/>
          <w:rFonts w:cstheme="minorHAnsi"/>
          <w:szCs w:val="22"/>
        </w:rPr>
        <w:t>Patikrinamos modelio prielaidos</w:t>
      </w:r>
      <w:r>
        <w:rPr>
          <w:rStyle w:val="Antrat2Diagrama"/>
          <w:rFonts w:cstheme="minorHAnsi"/>
          <w:szCs w:val="22"/>
        </w:rPr>
        <w:t xml:space="preserve"> (liekanų normalumas, nepriklausomumas, </w:t>
      </w:r>
      <w:proofErr w:type="spellStart"/>
      <w:r>
        <w:rPr>
          <w:rStyle w:val="Antrat2Diagrama"/>
          <w:rFonts w:cstheme="minorHAnsi"/>
          <w:szCs w:val="22"/>
        </w:rPr>
        <w:t>homoskedastiškumas</w:t>
      </w:r>
      <w:proofErr w:type="spellEnd"/>
      <w:r>
        <w:rPr>
          <w:rStyle w:val="Antrat2Diagrama"/>
          <w:rFonts w:cstheme="minorHAnsi"/>
          <w:szCs w:val="22"/>
        </w:rPr>
        <w:t>, išskirčių nebuvimas)</w:t>
      </w:r>
      <w:r w:rsidRPr="00C00FC6">
        <w:rPr>
          <w:rStyle w:val="Antrat2Diagrama"/>
          <w:rFonts w:cstheme="minorHAnsi"/>
          <w:szCs w:val="22"/>
        </w:rPr>
        <w:t>.</w:t>
      </w:r>
    </w:p>
    <w:p w14:paraId="04D419D5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57EFA69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Modelio prielaidos */</w:t>
      </w:r>
    </w:p>
    <w:p w14:paraId="1FD6E12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1873C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impl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r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agnostic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a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StudentByLeverag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</w:t>
      </w:r>
    </w:p>
    <w:p w14:paraId="0C1C62F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            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oks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sidual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mooth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bservedByPredicte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);</w:t>
      </w:r>
    </w:p>
    <w:p w14:paraId="380E59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80085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FCBAD4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23C3F3FC" w14:textId="0BE332DA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gdp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45AEC0D7" w14:textId="64AB4F4C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8174633" w14:textId="06704322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lastRenderedPageBreak/>
        <w:drawing>
          <wp:inline distT="0" distB="0" distL="0" distR="0" wp14:anchorId="1D4FBB2F" wp14:editId="076E44F3">
            <wp:extent cx="5465299" cy="5465299"/>
            <wp:effectExtent l="0" t="0" r="2540" b="2540"/>
            <wp:docPr id="58" name="Paveikslėlis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944" cy="546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D40B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2346693" w14:textId="1BCC1ABD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02A7EA9" w14:textId="4200E874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lastRenderedPageBreak/>
        <w:drawing>
          <wp:inline distT="0" distB="0" distL="0" distR="0" wp14:anchorId="61D38AC6" wp14:editId="5BFD9189">
            <wp:extent cx="5134708" cy="3849427"/>
            <wp:effectExtent l="0" t="0" r="8890" b="0"/>
            <wp:docPr id="59" name="Paveikslėlis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884" cy="3851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27658" w14:textId="37F001FF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drawing>
          <wp:inline distT="0" distB="0" distL="0" distR="0" wp14:anchorId="11E3E1BC" wp14:editId="193BDEDA">
            <wp:extent cx="5134610" cy="3849354"/>
            <wp:effectExtent l="0" t="0" r="0" b="0"/>
            <wp:docPr id="60" name="Paveikslėlis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440" cy="38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CFECD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CD543F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E93C229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62956B1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CA13D7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F4FE9D9" w14:textId="1AEF7E39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Normalumo testas */</w:t>
      </w:r>
    </w:p>
    <w:p w14:paraId="57CAF88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0AC626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lastRenderedPageBreak/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ivariat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z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rma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048C93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a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liekanos;</w:t>
      </w:r>
    </w:p>
    <w:p w14:paraId="535BFFBF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B6F2825" w14:textId="5458AD5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1F73E58" w14:textId="77777777" w:rsidR="00BC5FC0" w:rsidRPr="00BC5FC0" w:rsidRDefault="00BC5FC0" w:rsidP="00BC5FC0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BC5FC0" w:rsidRPr="00BC5FC0" w14:paraId="0B8B73F2" w14:textId="77777777" w:rsidTr="00BC5FC0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1FAF0D" w14:textId="77777777" w:rsidR="00BC5FC0" w:rsidRPr="00BC5FC0" w:rsidRDefault="00BC5FC0" w:rsidP="00BC5F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ests for Normality</w:t>
            </w:r>
          </w:p>
        </w:tc>
      </w:tr>
      <w:tr w:rsidR="00BC5FC0" w:rsidRPr="00BC5FC0" w14:paraId="6577F77F" w14:textId="77777777" w:rsidTr="00BC5FC0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EBC5CE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es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106733" w14:textId="77777777" w:rsidR="00BC5FC0" w:rsidRPr="00BC5FC0" w:rsidRDefault="00BC5FC0" w:rsidP="00BC5F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tistic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53D0A3" w14:textId="77777777" w:rsidR="00BC5FC0" w:rsidRPr="00BC5FC0" w:rsidRDefault="00BC5FC0" w:rsidP="00BC5F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 Value</w:t>
            </w:r>
          </w:p>
        </w:tc>
      </w:tr>
      <w:tr w:rsidR="00BC5FC0" w:rsidRPr="00BC5FC0" w14:paraId="03A16B7F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5EADC2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hapiro-Wilk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3CD786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2506AB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0.98449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7DC9E8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B77F73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0.0973</w:t>
            </w:r>
          </w:p>
        </w:tc>
      </w:tr>
      <w:tr w:rsidR="00BC5FC0" w:rsidRPr="00BC5FC0" w14:paraId="5B7E1E5D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A59F68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Kolmogorov-Smirnov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E1426F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BE5426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0.04452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AEF5A5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128B7D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&gt;0.1500</w:t>
            </w:r>
          </w:p>
        </w:tc>
      </w:tr>
      <w:tr w:rsidR="00BC5FC0" w:rsidRPr="00BC5FC0" w14:paraId="78C85758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FBB77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ramer-von Mis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78A5D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3EC3A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0.05772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3A29C3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 &gt; 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60FC9F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&gt;0.2500</w:t>
            </w:r>
          </w:p>
        </w:tc>
      </w:tr>
      <w:tr w:rsidR="00BC5FC0" w:rsidRPr="00BC5FC0" w14:paraId="0D8E50B4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CBC747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nderson-Darling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A8AF74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5FEBF9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0.445908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ECB2F4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 &gt; 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9A3273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&gt;0.2500</w:t>
            </w:r>
          </w:p>
        </w:tc>
      </w:tr>
    </w:tbl>
    <w:p w14:paraId="68FF6614" w14:textId="28FC0E4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BCEB12C" w14:textId="736FD6B9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48D6D3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263BA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6EA4D08" w14:textId="612AF476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/* Modelio parinkimas </w:t>
      </w:r>
      <w:r w:rsidR="002E1516">
        <w:rPr>
          <w:rStyle w:val="Antrat2Diagrama"/>
          <w:rFonts w:ascii="Consolas" w:hAnsi="Consolas"/>
          <w:sz w:val="20"/>
          <w:szCs w:val="20"/>
        </w:rPr>
        <w:t xml:space="preserve">naudojant </w:t>
      </w:r>
      <w:proofErr w:type="spellStart"/>
      <w:r w:rsidR="002E1516">
        <w:rPr>
          <w:rStyle w:val="Antrat2Diagrama"/>
          <w:rFonts w:ascii="Consolas" w:hAnsi="Consolas"/>
          <w:sz w:val="20"/>
          <w:szCs w:val="20"/>
        </w:rPr>
        <w:t>pažin</w:t>
      </w:r>
      <w:r w:rsidR="002D5B4E">
        <w:rPr>
          <w:rStyle w:val="Antrat2Diagrama"/>
          <w:rFonts w:ascii="Consolas" w:hAnsi="Consolas"/>
          <w:sz w:val="20"/>
          <w:szCs w:val="20"/>
        </w:rPr>
        <w:t>g</w:t>
      </w:r>
      <w:r w:rsidR="002E1516">
        <w:rPr>
          <w:rStyle w:val="Antrat2Diagrama"/>
          <w:rFonts w:ascii="Consolas" w:hAnsi="Consolas"/>
          <w:sz w:val="20"/>
          <w:szCs w:val="20"/>
        </w:rPr>
        <w:t>sninę</w:t>
      </w:r>
      <w:proofErr w:type="spellEnd"/>
      <w:r w:rsidR="002E1516">
        <w:rPr>
          <w:rStyle w:val="Antrat2Diagrama"/>
          <w:rFonts w:ascii="Consolas" w:hAnsi="Consolas"/>
          <w:sz w:val="20"/>
          <w:szCs w:val="20"/>
        </w:rPr>
        <w:t xml:space="preserve"> regresiją</w:t>
      </w:r>
      <w:r w:rsidRPr="0021359D">
        <w:rPr>
          <w:rStyle w:val="Antrat2Diagrama"/>
          <w:rFonts w:ascii="Consolas" w:hAnsi="Consolas"/>
          <w:sz w:val="20"/>
          <w:szCs w:val="20"/>
        </w:rPr>
        <w:t>*/</w:t>
      </w:r>
    </w:p>
    <w:p w14:paraId="6599E8F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Parametrų vertinimas */</w:t>
      </w:r>
    </w:p>
    <w:p w14:paraId="5C8B73B8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CE33CD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utes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64A1427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7FCAF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6992EC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4DA38C96" w14:textId="7525478A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/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if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cli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l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corr2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ent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sta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electio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epwis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655349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DCFD72D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7ED46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in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901720F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A57F070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F493060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Stepwise Selection: Step 6</w:t>
      </w:r>
    </w:p>
    <w:p w14:paraId="25D19989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Variable gdp Entered: R-Square = 0.9025 and C(p) = 5.2605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131"/>
        <w:gridCol w:w="1131"/>
        <w:gridCol w:w="821"/>
        <w:gridCol w:w="736"/>
      </w:tblGrid>
      <w:tr w:rsidR="0080278F" w:rsidRPr="0080278F" w14:paraId="7D175F8B" w14:textId="77777777" w:rsidTr="0080278F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FBDB42" w14:textId="77777777" w:rsidR="0080278F" w:rsidRPr="0080278F" w:rsidRDefault="0080278F" w:rsidP="008027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Variance</w:t>
            </w:r>
          </w:p>
        </w:tc>
      </w:tr>
      <w:tr w:rsidR="0080278F" w:rsidRPr="0080278F" w14:paraId="3FD7DB63" w14:textId="77777777" w:rsidTr="0080278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B95F58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68B7295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B7A02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8728A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300CA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63198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80278F" w:rsidRPr="0080278F" w14:paraId="3EDEE1FB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84266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E8304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91CD5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8131.777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806F6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355.296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FB87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15.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94571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6B97E897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902A23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D2CE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A13A0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878.741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3B94F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.276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CE24E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6A06E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80278F" w:rsidRPr="0080278F" w14:paraId="0E8B51F3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C2E1CA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5CE2D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763D0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9010.51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0EF12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46624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35E47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11D39625" w14:textId="77777777" w:rsidR="0080278F" w:rsidRPr="0080278F" w:rsidRDefault="0080278F" w:rsidP="0080278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11"/>
        <w:gridCol w:w="1061"/>
        <w:gridCol w:w="961"/>
        <w:gridCol w:w="1131"/>
        <w:gridCol w:w="821"/>
        <w:gridCol w:w="736"/>
      </w:tblGrid>
      <w:tr w:rsidR="0080278F" w:rsidRPr="0080278F" w14:paraId="798BA211" w14:textId="77777777" w:rsidTr="0080278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33CC20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2ADAC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18584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AFEFD3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 II 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345495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41BCCC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80278F" w:rsidRPr="0080278F" w14:paraId="7909225E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D553B8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9A94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7.003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F4D1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.856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CB4A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025.575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B7A7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41.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25A3C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2219BED9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7873DF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022F5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-0.018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DFFEA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3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BD1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30.101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AB0D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36.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1FC6C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29E49647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BB5CA7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DE59F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32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F519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5B0D4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73.780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18AEB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1.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F3613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08</w:t>
            </w:r>
          </w:p>
        </w:tc>
      </w:tr>
      <w:tr w:rsidR="0080278F" w:rsidRPr="0080278F" w14:paraId="7C828161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65F6D6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B4FC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.494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F1401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533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33A8D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9.196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E1F43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7.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6291D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58</w:t>
            </w:r>
          </w:p>
        </w:tc>
      </w:tr>
      <w:tr w:rsidR="0080278F" w:rsidRPr="0080278F" w14:paraId="7DCDA79D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AA6BFC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FD853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-0.625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ECE46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192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21CB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5.99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13F97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0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5F61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15</w:t>
            </w:r>
          </w:p>
        </w:tc>
      </w:tr>
      <w:tr w:rsidR="0080278F" w:rsidRPr="0080278F" w14:paraId="797FBEC8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A43023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D7A38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36.086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952B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.23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D6830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629.393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6C9F6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59.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2AC97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3F9345FE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C6F5DE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D31F3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-0.338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60509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168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0E775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5.34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BC404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.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FBD12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464</w:t>
            </w:r>
          </w:p>
        </w:tc>
      </w:tr>
    </w:tbl>
    <w:p w14:paraId="1BD5C135" w14:textId="0E0784A9" w:rsidR="00386F76" w:rsidRDefault="00386F76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</w:p>
    <w:p w14:paraId="51791312" w14:textId="77777777" w:rsidR="00386F76" w:rsidRDefault="00386F76">
      <w:pPr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>
        <w:rPr>
          <w:rFonts w:ascii="Arial" w:eastAsia="Times New Roman" w:hAnsi="Arial" w:cs="Arial"/>
          <w:b/>
          <w:bCs/>
          <w:color w:val="112277"/>
          <w:sz w:val="18"/>
          <w:szCs w:val="18"/>
        </w:rPr>
        <w:br w:type="page"/>
      </w:r>
    </w:p>
    <w:p w14:paraId="2AD37A4C" w14:textId="77777777" w:rsidR="00386F76" w:rsidRDefault="00386F76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</w:p>
    <w:p w14:paraId="0FF0FB0A" w14:textId="7A39F0BF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Bounds</w:t>
      </w:r>
      <w:proofErr w:type="spellEnd"/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on</w:t>
      </w:r>
      <w:proofErr w:type="spellEnd"/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condition</w:t>
      </w:r>
      <w:proofErr w:type="spellEnd"/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number</w:t>
      </w:r>
      <w:proofErr w:type="spellEnd"/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: 2.7001, 64.005</w:t>
      </w:r>
    </w:p>
    <w:p w14:paraId="2ADB7957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All variables left in the model are significant at the 0.0500 level.</w:t>
      </w:r>
    </w:p>
    <w:p w14:paraId="40CAB5C1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</w:rPr>
        <w:t>No other variable met the 0.0500 significance level for entry into the model.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962"/>
        <w:gridCol w:w="991"/>
        <w:gridCol w:w="861"/>
        <w:gridCol w:w="981"/>
        <w:gridCol w:w="981"/>
        <w:gridCol w:w="831"/>
        <w:gridCol w:w="821"/>
        <w:gridCol w:w="736"/>
      </w:tblGrid>
      <w:tr w:rsidR="0080278F" w:rsidRPr="0080278F" w14:paraId="3C992501" w14:textId="77777777" w:rsidTr="0080278F">
        <w:trPr>
          <w:tblHeader/>
        </w:trPr>
        <w:tc>
          <w:tcPr>
            <w:tcW w:w="0" w:type="auto"/>
            <w:gridSpan w:val="9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BAB7AF7" w14:textId="77777777" w:rsidR="0080278F" w:rsidRPr="0080278F" w:rsidRDefault="0080278F" w:rsidP="008027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mary of Stepwise Selection</w:t>
            </w:r>
          </w:p>
        </w:tc>
      </w:tr>
      <w:tr w:rsidR="0080278F" w:rsidRPr="0080278F" w14:paraId="2F100A99" w14:textId="77777777" w:rsidTr="0080278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2D77F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ep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5F5DED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A30CDC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emov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3143D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mber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Vars I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055D8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tial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E1377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19C66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(p)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DCD55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F0B9A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80278F" w:rsidRPr="0080278F" w14:paraId="5F99C285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73670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42A0C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0DD22B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44A43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CE81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F811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46EEB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20.9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40F39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33.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ED3A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18ACCD66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84C0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A3922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E9FD9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17212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5F761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5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113B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7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D128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2.48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DD338B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3.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F153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134DEE60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0786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26EF2B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B1F480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DAEF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E09C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1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390AA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8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A84D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22.17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A6A2E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9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C3D1A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80278F" w:rsidRPr="0080278F" w14:paraId="04E696DF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E870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4F138D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ADD34D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900AF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15EF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A56DF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9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78921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14.08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88813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9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33D6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25</w:t>
            </w:r>
          </w:p>
        </w:tc>
      </w:tr>
      <w:tr w:rsidR="0080278F" w:rsidRPr="0080278F" w14:paraId="3AEBCBED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69A5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CADCD5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86B530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E1DC2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C7F60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370C7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89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E51BF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7.24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6EFFE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8.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5B9EE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36</w:t>
            </w:r>
          </w:p>
        </w:tc>
      </w:tr>
      <w:tr w:rsidR="0080278F" w:rsidRPr="0080278F" w14:paraId="674AD584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B0BE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057237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gdp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FB9023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D5455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DE0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0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011C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90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F5F71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5.26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14653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4.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B327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</w:rPr>
              <w:t>0.0464</w:t>
            </w:r>
          </w:p>
        </w:tc>
      </w:tr>
    </w:tbl>
    <w:p w14:paraId="146DDCDC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BAED6A3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1E0415" w14:textId="39D1012B" w:rsidR="00C00FC6" w:rsidRDefault="00C00FC6" w:rsidP="00C00FC6">
      <w:pPr>
        <w:spacing w:after="0"/>
        <w:rPr>
          <w:rStyle w:val="Antrat2Diagrama"/>
          <w:rFonts w:cstheme="minorHAnsi"/>
          <w:szCs w:val="22"/>
        </w:rPr>
      </w:pPr>
      <w:r>
        <w:rPr>
          <w:rStyle w:val="Antrat2Diagrama"/>
          <w:rFonts w:cstheme="minorHAnsi"/>
          <w:szCs w:val="22"/>
        </w:rPr>
        <w:t>Matome</w:t>
      </w:r>
      <w:r w:rsidR="00AC70AD">
        <w:rPr>
          <w:rStyle w:val="Antrat2Diagrama"/>
          <w:rFonts w:cstheme="minorHAnsi"/>
          <w:szCs w:val="22"/>
        </w:rPr>
        <w:t xml:space="preserve">, kad palyginus su užduoties atlikimu su R, </w:t>
      </w:r>
      <w:proofErr w:type="spellStart"/>
      <w:r w:rsidR="00AC70AD">
        <w:rPr>
          <w:rStyle w:val="Antrat2Diagrama"/>
          <w:rFonts w:cstheme="minorHAnsi"/>
          <w:szCs w:val="22"/>
        </w:rPr>
        <w:t>pažingsninė</w:t>
      </w:r>
      <w:proofErr w:type="spellEnd"/>
      <w:r w:rsidR="00AC70AD">
        <w:rPr>
          <w:rStyle w:val="Antrat2Diagrama"/>
          <w:rFonts w:cstheme="minorHAnsi"/>
          <w:szCs w:val="22"/>
        </w:rPr>
        <w:t xml:space="preserve"> regresija išrenka dar vieną papildomą </w:t>
      </w:r>
      <w:proofErr w:type="spellStart"/>
      <w:r w:rsidR="00AC70AD">
        <w:rPr>
          <w:rStyle w:val="Antrat2Diagrama"/>
          <w:rFonts w:cstheme="minorHAnsi"/>
          <w:szCs w:val="22"/>
        </w:rPr>
        <w:t>kovariantę</w:t>
      </w:r>
      <w:proofErr w:type="spellEnd"/>
      <w:r w:rsidR="00AC70AD">
        <w:rPr>
          <w:rStyle w:val="Antrat2Diagrama"/>
          <w:rFonts w:cstheme="minorHAnsi"/>
          <w:szCs w:val="22"/>
        </w:rPr>
        <w:t xml:space="preserve"> „</w:t>
      </w:r>
      <w:proofErr w:type="spellStart"/>
      <w:r w:rsidR="00AC70AD">
        <w:rPr>
          <w:rStyle w:val="Antrat2Diagrama"/>
          <w:rFonts w:cstheme="minorHAnsi"/>
          <w:szCs w:val="22"/>
        </w:rPr>
        <w:t>gdp</w:t>
      </w:r>
      <w:proofErr w:type="spellEnd"/>
      <w:r w:rsidR="00AC70AD">
        <w:rPr>
          <w:rStyle w:val="Antrat2Diagrama"/>
          <w:rFonts w:cstheme="minorHAnsi"/>
          <w:szCs w:val="22"/>
        </w:rPr>
        <w:t>“.</w:t>
      </w:r>
    </w:p>
    <w:p w14:paraId="222697E7" w14:textId="3D9E451F" w:rsidR="00BC5FC0" w:rsidRDefault="00BC5FC0" w:rsidP="00C00FC6">
      <w:pPr>
        <w:spacing w:after="0"/>
        <w:rPr>
          <w:rStyle w:val="Antrat2Diagrama"/>
          <w:rFonts w:cstheme="minorHAnsi"/>
          <w:szCs w:val="22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131"/>
        <w:gridCol w:w="1131"/>
        <w:gridCol w:w="821"/>
        <w:gridCol w:w="736"/>
      </w:tblGrid>
      <w:tr w:rsidR="00BC5FC0" w:rsidRPr="00BC5FC0" w14:paraId="02BF4C49" w14:textId="77777777" w:rsidTr="00BC5FC0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7F3E5B0" w14:textId="77777777" w:rsidR="00BC5FC0" w:rsidRPr="00BC5FC0" w:rsidRDefault="00BC5FC0" w:rsidP="00BC5FC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nalysis of Variance</w:t>
            </w:r>
          </w:p>
        </w:tc>
      </w:tr>
      <w:tr w:rsidR="00BC5FC0" w:rsidRPr="00BC5FC0" w14:paraId="0BAE8AAE" w14:textId="77777777" w:rsidTr="00BC5FC0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DE3A99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B7AF4A0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075E0B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um of</w:t>
            </w: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0AF7D26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ean</w:t>
            </w: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760FAA4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E7C2544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BC5FC0" w:rsidRPr="00BC5FC0" w14:paraId="6A3EA746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AFB0B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4DB9ED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E28646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8131.777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4608B7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1355.296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C933CA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215.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D4A806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BC5FC0" w:rsidRPr="00BC5FC0" w14:paraId="0FF33D7E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A41202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38795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852316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878.741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A00508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6.276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EDD3B4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DF8B63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  <w:tr w:rsidR="00BC5FC0" w:rsidRPr="00BC5FC0" w14:paraId="0505AA6A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8ACD3D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0550F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1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FBE742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9010.51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3A6DF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856EF6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FEA4D1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</w:tbl>
    <w:p w14:paraId="456758BC" w14:textId="77777777" w:rsidR="00BC5FC0" w:rsidRPr="00BC5FC0" w:rsidRDefault="00BC5FC0" w:rsidP="00BC5FC0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1"/>
        <w:gridCol w:w="931"/>
        <w:gridCol w:w="981"/>
        <w:gridCol w:w="731"/>
      </w:tblGrid>
      <w:tr w:rsidR="00BC5FC0" w:rsidRPr="00BC5FC0" w14:paraId="1FF1D61C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3EEED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1D0A3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2.5053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9DF58C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-Squa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E1F146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0.9025</w:t>
            </w:r>
          </w:p>
        </w:tc>
      </w:tr>
      <w:tr w:rsidR="00BC5FC0" w:rsidRPr="00BC5FC0" w14:paraId="4C558F91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FB52F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ependent Mea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C68AB7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71.1986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C462A0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dj R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086D4A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0.8983</w:t>
            </w:r>
          </w:p>
        </w:tc>
      </w:tr>
      <w:tr w:rsidR="00BC5FC0" w:rsidRPr="00BC5FC0" w14:paraId="7D96B3F9" w14:textId="77777777" w:rsidTr="00BC5FC0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185CC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268799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3.51880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2CE407" w14:textId="77777777" w:rsidR="00BC5FC0" w:rsidRPr="00BC5FC0" w:rsidRDefault="00BC5FC0" w:rsidP="00BC5FC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34CC84" w14:textId="77777777" w:rsidR="00BC5FC0" w:rsidRPr="00BC5FC0" w:rsidRDefault="00BC5FC0" w:rsidP="00BC5FC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BC5FC0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</w:tbl>
    <w:p w14:paraId="1983575D" w14:textId="77777777" w:rsidR="00BC5FC0" w:rsidRPr="00BC5FC0" w:rsidRDefault="00BC5FC0" w:rsidP="00BC5FC0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p w14:paraId="3F22A775" w14:textId="12A409BB" w:rsidR="005F766E" w:rsidRPr="003C2566" w:rsidRDefault="0021359D" w:rsidP="00FC7F45">
      <w:pPr>
        <w:spacing w:after="0"/>
        <w:rPr>
          <w:rStyle w:val="Antrat2Diagrama"/>
          <w:b/>
          <w:bCs/>
          <w:sz w:val="24"/>
          <w:szCs w:val="24"/>
        </w:rPr>
      </w:pPr>
      <w:r w:rsidRPr="002E1516">
        <w:rPr>
          <w:rStyle w:val="Antrat2Diagrama"/>
          <w:rFonts w:ascii="Consolas" w:hAnsi="Consolas"/>
          <w:sz w:val="18"/>
          <w:szCs w:val="18"/>
        </w:rPr>
        <w:br w:type="page"/>
      </w:r>
      <w:r w:rsidR="005F766E" w:rsidRPr="003C2566">
        <w:rPr>
          <w:rFonts w:eastAsia="Times New Roman" w:cstheme="minorHAnsi"/>
          <w:b/>
          <w:bCs/>
          <w:color w:val="333333"/>
          <w:sz w:val="24"/>
          <w:szCs w:val="24"/>
        </w:rPr>
        <w:lastRenderedPageBreak/>
        <w:t>3</w:t>
      </w:r>
      <w:r w:rsidR="005F766E" w:rsidRPr="003C2566">
        <w:rPr>
          <w:rStyle w:val="Antrat2Diagrama"/>
          <w:b/>
          <w:bCs/>
          <w:sz w:val="24"/>
          <w:szCs w:val="24"/>
        </w:rPr>
        <w:t xml:space="preserve">. Naudojant </w:t>
      </w:r>
      <w:proofErr w:type="spellStart"/>
      <w:r w:rsidR="005F766E" w:rsidRPr="003C2566">
        <w:rPr>
          <w:rStyle w:val="Antrat2Diagrama"/>
          <w:b/>
          <w:bCs/>
          <w:sz w:val="24"/>
          <w:szCs w:val="24"/>
        </w:rPr>
        <w:t>Python</w:t>
      </w:r>
      <w:proofErr w:type="spellEnd"/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36DF906F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andas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as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d</w:t>
      </w:r>
    </w:p>
    <w:p w14:paraId="39B4C44C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numpy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as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np</w:t>
      </w:r>
    </w:p>
    <w:p w14:paraId="66DB668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from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klearn.linear_model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LinearRegression</w:t>
      </w:r>
    </w:p>
    <w:p w14:paraId="09F86D56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matplotlib.pyplot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as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lt</w:t>
      </w:r>
    </w:p>
    <w:p w14:paraId="1A87232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tatsmodels.api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as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m</w:t>
      </w:r>
    </w:p>
    <w:p w14:paraId="4D5B8D3E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from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tatsmodels.formula.api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ols</w:t>
      </w:r>
    </w:p>
    <w:p w14:paraId="4C465EB6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from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cipy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tats</w:t>
      </w:r>
    </w:p>
    <w:p w14:paraId="42AC4821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from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cipy.stats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hapiro</w:t>
      </w:r>
    </w:p>
    <w:p w14:paraId="6657F5EC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tatsmodels.stats.api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as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ms</w:t>
      </w:r>
    </w:p>
    <w:p w14:paraId="57825A11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from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tatsmodels.compat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mport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lzip</w:t>
      </w:r>
    </w:p>
    <w:p w14:paraId="3EC61744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</w:p>
    <w:p w14:paraId="5077646B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def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lot_for_every_column(model, columns):</w:t>
      </w:r>
    </w:p>
    <w:p w14:paraId="0F54391C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for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c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n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columns:</w:t>
      </w:r>
    </w:p>
    <w:p w14:paraId="2D1FB1A7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</w:t>
      </w:r>
      <w:r w:rsidRPr="00522464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/>
        </w:rPr>
        <w:t>#fig = plt.figure(figsize=(12,8))</w:t>
      </w:r>
    </w:p>
    <w:p w14:paraId="33EF1C46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</w:t>
      </w:r>
      <w:r w:rsidRPr="00522464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/>
        </w:rPr>
        <w:t>#fig = sm.graphics.plot_regress_exog(model, c, fig=fig)</w:t>
      </w:r>
    </w:p>
    <w:p w14:paraId="771C83A4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fig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sm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graphic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plot_ccpr(model, c)</w:t>
      </w:r>
    </w:p>
    <w:p w14:paraId="1BF31F18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fig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tight_layout(pa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1.0)</w:t>
      </w:r>
    </w:p>
    <w:p w14:paraId="58FCA094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</w:t>
      </w:r>
    </w:p>
    <w:p w14:paraId="6EA924D4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def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lot_ccpr(model, cols):</w:t>
      </w:r>
    </w:p>
    <w:p w14:paraId="69F6DBC3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plotn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0</w:t>
      </w:r>
    </w:p>
    <w:p w14:paraId="3E59C6B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rows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4</w:t>
      </w:r>
    </w:p>
    <w:p w14:paraId="15286200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columns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4</w:t>
      </w:r>
    </w:p>
    <w:p w14:paraId="49444A7A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fig, ax_array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l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ubplots(rows, columns,squeeze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False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)</w:t>
      </w:r>
    </w:p>
    <w:p w14:paraId="5BEA182A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fig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figheight(20)</w:t>
      </w:r>
    </w:p>
    <w:p w14:paraId="3EADE809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fig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figwidth(25)</w:t>
      </w:r>
    </w:p>
    <w:p w14:paraId="30AB86E0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for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i,ax_row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n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enumerate(ax_array):</w:t>
      </w:r>
    </w:p>
    <w:p w14:paraId="3F61FE8A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for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j,axes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in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enumerate(ax_row):</w:t>
      </w:r>
    </w:p>
    <w:p w14:paraId="2D6ED2B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    axe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title(cols[plotn])</w:t>
      </w:r>
    </w:p>
    <w:p w14:paraId="0F95B2FC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    sm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graphic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plot_ccpr(model, cols[plotn], ax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axes)</w:t>
      </w:r>
    </w:p>
    <w:p w14:paraId="7D00297C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    plotn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lotn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+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1</w:t>
      </w:r>
    </w:p>
    <w:p w14:paraId="0A44863E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pl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how()</w:t>
      </w:r>
    </w:p>
    <w:p w14:paraId="01DEA64F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</w:t>
      </w:r>
    </w:p>
    <w:p w14:paraId="559ED780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def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lot_model(df, model):</w:t>
      </w:r>
    </w:p>
    <w:p w14:paraId="49BE292F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influence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model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get_influence()</w:t>
      </w:r>
    </w:p>
    <w:p w14:paraId="1F3EDF3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</w:p>
    <w:p w14:paraId="4A0542F3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df['resid']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model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resid</w:t>
      </w:r>
    </w:p>
    <w:p w14:paraId="46E6508C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df['fittedvalues']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model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fittedvalues</w:t>
      </w:r>
    </w:p>
    <w:p w14:paraId="0CACF6C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df['resid_std']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model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resid_pearson</w:t>
      </w:r>
    </w:p>
    <w:p w14:paraId="62833988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df['leverage']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influence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hat_matrix_diag</w:t>
      </w:r>
    </w:p>
    <w:p w14:paraId="5F42F411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</w:p>
    <w:p w14:paraId="269A0BF7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fig, axes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l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ubplots(nrow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2, ncol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2, figsize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(15,8))</w:t>
      </w:r>
    </w:p>
    <w:p w14:paraId="7EC9C9C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pl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yle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use('seaborn')</w:t>
      </w:r>
    </w:p>
    <w:p w14:paraId="1E4E1F2D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</w:p>
    <w:p w14:paraId="360EB307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</w:t>
      </w:r>
      <w:r w:rsidRPr="00522464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/>
        </w:rPr>
        <w:t># Residual against fitted values.</w:t>
      </w:r>
    </w:p>
    <w:p w14:paraId="6CF6D76D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df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plo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catter(</w:t>
      </w:r>
    </w:p>
    <w:p w14:paraId="54B3602A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x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fittedvalues', y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resid', ax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axes[0, 0]</w:t>
      </w:r>
    </w:p>
    <w:p w14:paraId="007D16EF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)</w:t>
      </w:r>
    </w:p>
    <w:p w14:paraId="59E582F9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0, 0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axhline(y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0, colo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grey', linestyle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dashed')</w:t>
      </w:r>
    </w:p>
    <w:p w14:paraId="54DE747B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0, 0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xlabel('Fitted Values')</w:t>
      </w:r>
    </w:p>
    <w:p w14:paraId="752778CF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0, 0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ylabel('Residuals')</w:t>
      </w:r>
    </w:p>
    <w:p w14:paraId="06528D25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0, 0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title('Residuals vs Fitted')</w:t>
      </w:r>
    </w:p>
    <w:p w14:paraId="27FD864E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</w:p>
    <w:p w14:paraId="44162B36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</w:t>
      </w:r>
      <w:r w:rsidRPr="00522464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/>
        </w:rPr>
        <w:t># qqplot</w:t>
      </w:r>
    </w:p>
    <w:p w14:paraId="21849E65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sm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qqplot(</w:t>
      </w:r>
    </w:p>
    <w:p w14:paraId="77BD521E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lastRenderedPageBreak/>
        <w:t xml:space="preserve">        df['resid'], dis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at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t, fi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True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, line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45',</w:t>
      </w:r>
    </w:p>
    <w:p w14:paraId="35044967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ax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axes[0, 1], c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#4C72B0'</w:t>
      </w:r>
    </w:p>
    <w:p w14:paraId="0080BBAE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)</w:t>
      </w:r>
    </w:p>
    <w:p w14:paraId="65ACABB8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0, 1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title('Normal Q-Q')</w:t>
      </w:r>
    </w:p>
    <w:p w14:paraId="2C44A3D0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</w:p>
    <w:p w14:paraId="604D2C11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</w:t>
      </w:r>
      <w:r w:rsidRPr="00522464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/>
        </w:rPr>
        <w:t># The scale-location plot.</w:t>
      </w:r>
    </w:p>
    <w:p w14:paraId="0BA06949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df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plo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catter(</w:t>
      </w:r>
    </w:p>
    <w:p w14:paraId="23F3D895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x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fittedvalues', y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resid_std', ax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axes[1, 0]</w:t>
      </w:r>
    </w:p>
    <w:p w14:paraId="5CC89568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)</w:t>
      </w:r>
    </w:p>
    <w:p w14:paraId="1618A959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1, 0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axhline(y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0, colo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grey', linestyle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dashed')</w:t>
      </w:r>
    </w:p>
    <w:p w14:paraId="4B258AC1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1, 0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xlabel('Fitted values')</w:t>
      </w:r>
    </w:p>
    <w:p w14:paraId="7A48FCA1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1, 0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ylabel('Sqrt(|standardized residuals|)')</w:t>
      </w:r>
    </w:p>
    <w:p w14:paraId="5D10A99E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1, 0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title('Scale-Location')</w:t>
      </w:r>
    </w:p>
    <w:p w14:paraId="6347F96C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</w:p>
    <w:p w14:paraId="5B389B1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</w:t>
      </w:r>
      <w:r w:rsidRPr="00522464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/>
        </w:rPr>
        <w:t># Standardized residuals vs. leverage</w:t>
      </w:r>
    </w:p>
    <w:p w14:paraId="25A1DE87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df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plo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catter(</w:t>
      </w:r>
    </w:p>
    <w:p w14:paraId="4DE2A47A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    x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leverage', y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resid_std', ax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axes[1, 1]</w:t>
      </w:r>
    </w:p>
    <w:p w14:paraId="0ACCC87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)</w:t>
      </w:r>
    </w:p>
    <w:p w14:paraId="6D327502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1, 1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axhline(y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0, colo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grey', linestyle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'dashed')</w:t>
      </w:r>
    </w:p>
    <w:p w14:paraId="43BFC563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1, 1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xlabel('Leverage')</w:t>
      </w:r>
    </w:p>
    <w:p w14:paraId="2F0443F4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1, 1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ylabel('Sqrt(|standardized residuals|)')</w:t>
      </w:r>
    </w:p>
    <w:p w14:paraId="51AFAB13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axes[1, 1]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et_title('Residuals vs Leverage')</w:t>
      </w:r>
    </w:p>
    <w:p w14:paraId="5B42E406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</w:p>
    <w:p w14:paraId="30329824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pl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tight_layout()</w:t>
      </w:r>
    </w:p>
    <w:p w14:paraId="20036E61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   plt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how()</w:t>
      </w:r>
    </w:p>
    <w:p w14:paraId="3EAE35C9" w14:textId="77777777" w:rsidR="00522464" w:rsidRPr="00522464" w:rsidRDefault="00522464" w:rsidP="00522464">
      <w:pPr>
        <w:spacing w:after="0" w:line="240" w:lineRule="auto"/>
        <w:jc w:val="righ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In [2]:</w:t>
      </w:r>
    </w:p>
    <w:p w14:paraId="3C5242DA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d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p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read_csv("life.csv")</w:t>
      </w:r>
    </w:p>
    <w:p w14:paraId="3ADB6F13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d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interpolate(method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'zero')</w:t>
      </w:r>
    </w:p>
    <w:p w14:paraId="0F41097E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d["gdp_per_capita"]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d["GDP"]</w:t>
      </w:r>
    </w:p>
    <w:p w14:paraId="4D15D53A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column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column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lower()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replace(' ','')</w:t>
      </w:r>
    </w:p>
    <w:p w14:paraId="59A20396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column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column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lower()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replace('-','')</w:t>
      </w:r>
    </w:p>
    <w:p w14:paraId="37707273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column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column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lower()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replace('/','')</w:t>
      </w:r>
    </w:p>
    <w:p w14:paraId="6FE38143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column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columns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lower()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str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replace('_','')</w:t>
      </w:r>
    </w:p>
    <w:p w14:paraId="05E2DF3B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d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d[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year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max(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year)]</w:t>
      </w:r>
    </w:p>
    <w:p w14:paraId="6B9A7F85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d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drop(["country", "year","status", "gdp", "population", "percentageexpenditure"], axis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1)</w:t>
      </w:r>
    </w:p>
    <w:p w14:paraId="211B0E26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</w:p>
    <w:p w14:paraId="25FA92F6" w14:textId="77777777" w:rsidR="00522464" w:rsidRPr="00522464" w:rsidRDefault="00522464" w:rsidP="00522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/>
        </w:rPr>
      </w:pP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f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=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"lifeexpectancy~" 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+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 xml:space="preserve"> "+"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join(d</w:t>
      </w:r>
      <w:r w:rsidRPr="00522464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/>
        </w:rPr>
        <w:t>.</w:t>
      </w:r>
      <w:r w:rsidRPr="00522464">
        <w:rPr>
          <w:rFonts w:ascii="Courier New" w:eastAsia="Times New Roman" w:hAnsi="Courier New" w:cs="Courier New"/>
          <w:color w:val="000000"/>
          <w:sz w:val="20"/>
          <w:szCs w:val="20"/>
          <w:lang/>
        </w:rPr>
        <w:t>columns[1:])</w:t>
      </w:r>
    </w:p>
    <w:p w14:paraId="4BC0DA48" w14:textId="77777777" w:rsidR="00CC76FE" w:rsidRPr="00522464" w:rsidRDefault="00CC76FE" w:rsidP="009D30C1">
      <w:pPr>
        <w:spacing w:after="0"/>
        <w:rPr>
          <w:rFonts w:ascii="Consolas" w:hAnsi="Consolas" w:cs="Segoe UI"/>
          <w:color w:val="000000"/>
          <w:sz w:val="18"/>
          <w:szCs w:val="18"/>
          <w:lang/>
        </w:rPr>
      </w:pPr>
    </w:p>
    <w:p w14:paraId="05305BF8" w14:textId="77777777" w:rsidR="00CC76FE" w:rsidRPr="009D30C1" w:rsidRDefault="009D30C1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201"/>
      </w:tblGrid>
      <w:tr w:rsidR="00CC76FE" w:rsidRPr="00CC76FE" w14:paraId="0B65CF0C" w14:textId="77777777" w:rsidTr="00CC76FE">
        <w:trPr>
          <w:gridAfter w:val="3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44D9D7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</w:tr>
      <w:tr w:rsidR="00CC76FE" w:rsidRPr="00CC76FE" w14:paraId="735B1BE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C4ACD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2797C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F5DDA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44D98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0.883</w:t>
            </w:r>
          </w:p>
        </w:tc>
      </w:tr>
      <w:tr w:rsidR="00CC76FE" w:rsidRPr="00CC76FE" w14:paraId="0EF93149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49C49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0852E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298D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8ED11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0.871</w:t>
            </w:r>
          </w:p>
        </w:tc>
      </w:tr>
      <w:tr w:rsidR="00CC76FE" w:rsidRPr="00CC76FE" w14:paraId="0502A64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E478C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FAAAD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798CB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183DA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78.10</w:t>
            </w:r>
          </w:p>
        </w:tc>
      </w:tr>
      <w:tr w:rsidR="00CC76FE" w:rsidRPr="00CC76FE" w14:paraId="1B40FAA2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B1035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DA513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Thu, 09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6A635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7157C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1.74e-68</w:t>
            </w:r>
          </w:p>
        </w:tc>
      </w:tr>
      <w:tr w:rsidR="00CC76FE" w:rsidRPr="00CC76FE" w14:paraId="444AF028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DBD91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232E3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9:55: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B0503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031BB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-446.40</w:t>
            </w:r>
          </w:p>
        </w:tc>
      </w:tr>
      <w:tr w:rsidR="00CC76FE" w:rsidRPr="00CC76FE" w14:paraId="4421485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EBFC9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46AA7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0751A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D36D9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926.8</w:t>
            </w:r>
          </w:p>
        </w:tc>
      </w:tr>
      <w:tr w:rsidR="00CC76FE" w:rsidRPr="00CC76FE" w14:paraId="77E24C4A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E070A4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4E314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C5214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A41F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981.4</w:t>
            </w:r>
          </w:p>
        </w:tc>
      </w:tr>
      <w:tr w:rsidR="00CC76FE" w:rsidRPr="00CC76FE" w14:paraId="69BB7D7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95BABA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lastRenderedPageBreak/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29578C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1077DE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D3499A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  <w:tr w:rsidR="00CC76FE" w:rsidRPr="00CC76FE" w14:paraId="66EE34B5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CA6832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0C380E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nonrobu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CF4E86" w14:textId="77777777" w:rsidR="00CC76FE" w:rsidRPr="00CC76FE" w:rsidRDefault="00CC76FE" w:rsidP="00CC76FE">
            <w:pPr>
              <w:spacing w:after="240" w:line="240" w:lineRule="auto"/>
              <w:rPr>
                <w:rFonts w:ascii="Consolas" w:eastAsia="Times New Roman" w:hAnsi="Consolas" w:cs="Courier New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043190" w14:textId="77777777" w:rsidR="00CC76FE" w:rsidRPr="00CC76FE" w:rsidRDefault="00CC76FE" w:rsidP="00CC76FE">
            <w:pPr>
              <w:spacing w:after="24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</w:tbl>
    <w:p w14:paraId="7DF255FF" w14:textId="4FE80CCC" w:rsidR="00CC76FE" w:rsidRPr="009D30C1" w:rsidRDefault="00CC76FE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</w:p>
    <w:p w14:paraId="188EED6A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4AB25D17" w14:textId="2C5D7645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:])</w:t>
      </w:r>
    </w:p>
    <w:p w14:paraId="37AA19EA" w14:textId="756F1D71" w:rsidR="009D30C1" w:rsidRPr="009D30C1" w:rsidRDefault="00522464" w:rsidP="009D30C1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drawing>
          <wp:inline distT="0" distB="0" distL="0" distR="0" wp14:anchorId="42C968AB" wp14:editId="16E88003">
            <wp:extent cx="6480175" cy="5088255"/>
            <wp:effectExtent l="0" t="0" r="0" b="0"/>
            <wp:docPr id="7" name="Paveikslėlis 7" descr="Paveikslėlis, kuriame yra žinutė, langas, pastatas, elektroniniai prietaisai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 descr="Paveikslėlis, kuriame yra žinutė, langas, pastatas, elektroniniai prietaisai&#10;&#10;Automatiškai sugeneruotas aprašymas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508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08B1" w14:textId="77777777" w:rsidR="009D30C1" w:rsidRPr="002C2B94" w:rsidRDefault="009D30C1" w:rsidP="009D30C1">
      <w:pPr>
        <w:pStyle w:val="Antrat3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rmalised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</w:p>
    <w:p w14:paraId="6D0C725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l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py</w:t>
      </w:r>
      <w:proofErr w:type="spellEnd"/>
      <w:r w:rsidRPr="002C2B94">
        <w:rPr>
          <w:rStyle w:val="p"/>
          <w:color w:val="000000"/>
        </w:rPr>
        <w:t>()</w:t>
      </w:r>
    </w:p>
    <w:p w14:paraId="118BBAC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ppercapit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ppercapita</w:t>
      </w:r>
      <w:proofErr w:type="spellEnd"/>
      <w:r w:rsidRPr="002C2B94">
        <w:rPr>
          <w:rStyle w:val="p"/>
          <w:color w:val="000000"/>
        </w:rPr>
        <w:t>)</w:t>
      </w:r>
    </w:p>
    <w:p w14:paraId="3888C38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71C2C39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57D6BA7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otalexpenditur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otalexpenditur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63BB769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29C23EA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1BEA497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ormul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f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ata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p"/>
          <w:color w:val="000000"/>
        </w:rPr>
        <w:t>()</w:t>
      </w:r>
    </w:p>
    <w:p w14:paraId="06100D1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</w:t>
      </w:r>
      <w:proofErr w:type="spellEnd"/>
      <w:r w:rsidRPr="002C2B94">
        <w:rPr>
          <w:rStyle w:val="p"/>
          <w:color w:val="000000"/>
        </w:rPr>
        <w:t>()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032"/>
      </w:tblGrid>
      <w:tr w:rsidR="00CC76FE" w:rsidRPr="00CC76FE" w14:paraId="350416DD" w14:textId="77777777" w:rsidTr="00CC76FE">
        <w:trPr>
          <w:gridAfter w:val="3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67A3CF" w14:textId="77777777" w:rsidR="00CC76FE" w:rsidRPr="00CC76FE" w:rsidRDefault="00CC76FE" w:rsidP="00CC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C76FE" w:rsidRPr="00CC76FE" w14:paraId="1384943D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DEDE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CBC98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FEEC0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B193E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0.880</w:t>
            </w:r>
          </w:p>
        </w:tc>
      </w:tr>
      <w:tr w:rsidR="00CC76FE" w:rsidRPr="00CC76FE" w14:paraId="6760A601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3790E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BF806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ACF07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92D0C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0.869</w:t>
            </w:r>
          </w:p>
        </w:tc>
      </w:tr>
      <w:tr w:rsidR="00CC76FE" w:rsidRPr="00CC76FE" w14:paraId="5E9A5B94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CD5F4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lastRenderedPageBreak/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CD5514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45A6C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1BE7D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76.43</w:t>
            </w:r>
          </w:p>
        </w:tc>
      </w:tr>
      <w:tr w:rsidR="00CC76FE" w:rsidRPr="00CC76FE" w14:paraId="16ACEFE2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B81E3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D3CC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Thu, 09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1EC6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7B94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8.29e-68</w:t>
            </w:r>
          </w:p>
        </w:tc>
      </w:tr>
      <w:tr w:rsidR="00CC76FE" w:rsidRPr="00CC76FE" w14:paraId="68E9DED9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7B5EF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F6BD2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9:55: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2C34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CA534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-448.14</w:t>
            </w:r>
          </w:p>
        </w:tc>
      </w:tr>
      <w:tr w:rsidR="00CC76FE" w:rsidRPr="00CC76FE" w14:paraId="359A3D11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17280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67CF1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81707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C4526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930.3</w:t>
            </w:r>
          </w:p>
        </w:tc>
      </w:tr>
      <w:tr w:rsidR="00CC76FE" w:rsidRPr="00CC76FE" w14:paraId="5186EE45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25948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C1148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3E66E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F55B0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984.8</w:t>
            </w:r>
          </w:p>
        </w:tc>
      </w:tr>
      <w:tr w:rsidR="00CC76FE" w:rsidRPr="00CC76FE" w14:paraId="4C14A4C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6FA2C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4CB12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AF210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9382F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20"/>
                <w:szCs w:val="20"/>
              </w:rPr>
            </w:pPr>
          </w:p>
        </w:tc>
      </w:tr>
      <w:tr w:rsidR="00CC76FE" w:rsidRPr="00CC76FE" w14:paraId="3D7BA5C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379E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698C68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nonrobu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3C4FAB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C91D74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</w:rPr>
            </w:pPr>
          </w:p>
        </w:tc>
      </w:tr>
    </w:tbl>
    <w:p w14:paraId="3C3BDBB0" w14:textId="7E5AD826" w:rsidR="009D30C1" w:rsidRPr="009D30C1" w:rsidRDefault="009D30C1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p w14:paraId="28583C6B" w14:textId="77777777" w:rsidR="009D30C1" w:rsidRPr="009D30C1" w:rsidRDefault="009D30C1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plot_ccpr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model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l</w:t>
      </w:r>
      <w:r w:rsidRPr="009D30C1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9D30C1">
        <w:rPr>
          <w:rStyle w:val="n"/>
          <w:rFonts w:ascii="Consolas" w:hAnsi="Consolas"/>
          <w:color w:val="000000"/>
          <w:sz w:val="18"/>
          <w:szCs w:val="18"/>
        </w:rPr>
        <w:t>columns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9D30C1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9D30C1">
        <w:rPr>
          <w:rStyle w:val="p"/>
          <w:rFonts w:ascii="Consolas" w:hAnsi="Consolas"/>
          <w:color w:val="000000"/>
          <w:sz w:val="18"/>
          <w:szCs w:val="18"/>
        </w:rPr>
        <w:t>:])</w:t>
      </w:r>
    </w:p>
    <w:p w14:paraId="5C129B9A" w14:textId="1964345B" w:rsidR="009D30C1" w:rsidRPr="009D30C1" w:rsidRDefault="00522464" w:rsidP="009D30C1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drawing>
          <wp:inline distT="0" distB="0" distL="0" distR="0" wp14:anchorId="34394733" wp14:editId="1AF3ED07">
            <wp:extent cx="6480175" cy="5088255"/>
            <wp:effectExtent l="0" t="0" r="0" b="0"/>
            <wp:docPr id="8" name="Paveikslėlis 8" descr="Paveikslėlis, kuriame yra langas, pastatas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 descr="Paveikslėlis, kuriame yra langas, pastatas&#10;&#10;Automatiškai sugeneruotas aprašymas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508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E8FBF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7B229DA6" w14:textId="039411E1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ot_mod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)</w:t>
      </w:r>
    </w:p>
    <w:p w14:paraId="7A06F172" w14:textId="1560E06C" w:rsidR="009D30C1" w:rsidRPr="009D30C1" w:rsidRDefault="00522464" w:rsidP="009D30C1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lastRenderedPageBreak/>
        <w:drawing>
          <wp:inline distT="0" distB="0" distL="0" distR="0" wp14:anchorId="408E3DEA" wp14:editId="0E30A590">
            <wp:extent cx="6480175" cy="3433445"/>
            <wp:effectExtent l="0" t="0" r="0" b="0"/>
            <wp:docPr id="9" name="Paveikslėlis 9" descr="Paveikslėlis, kuriame yra žinutė, ekranas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aveikslėlis 9" descr="Paveikslėlis, kuriame yra žinutė, ekranas&#10;&#10;Automatiškai sugeneruotas aprašymas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F964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influenc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et_influence</w:t>
      </w:r>
      <w:proofErr w:type="spellEnd"/>
      <w:r w:rsidRPr="002C2B94">
        <w:rPr>
          <w:rStyle w:val="p"/>
          <w:color w:val="000000"/>
        </w:rPr>
        <w:t>()</w:t>
      </w:r>
    </w:p>
    <w:p w14:paraId="78C5DA7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nfluenc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_frame</w:t>
      </w:r>
      <w:proofErr w:type="spellEnd"/>
      <w:r w:rsidRPr="002C2B94">
        <w:rPr>
          <w:rStyle w:val="p"/>
          <w:color w:val="000000"/>
        </w:rPr>
        <w:t>()</w:t>
      </w:r>
    </w:p>
    <w:p w14:paraId="595B06E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</w:p>
    <w:p w14:paraId="1424DFE8" w14:textId="6309A1E1" w:rsidR="009D30C1" w:rsidRPr="002C2B94" w:rsidRDefault="009D30C1" w:rsidP="009D30C1">
      <w:pPr>
        <w:jc w:val="right"/>
        <w:rPr>
          <w:rFonts w:ascii="Courier New" w:hAnsi="Courier New" w:cs="Courier New"/>
          <w:color w:val="000000"/>
          <w:sz w:val="20"/>
          <w:szCs w:val="20"/>
        </w:rPr>
      </w:pPr>
    </w:p>
    <w:p w14:paraId="65AE70CA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proofErr w:type="spellStart"/>
      <w:r w:rsidRPr="002C2B94">
        <w:rPr>
          <w:color w:val="000000"/>
        </w:rPr>
        <w:t>Index</w:t>
      </w:r>
      <w:proofErr w:type="spellEnd"/>
      <w:r w:rsidRPr="002C2B94">
        <w:rPr>
          <w:color w:val="000000"/>
        </w:rPr>
        <w:t>(['</w:t>
      </w:r>
      <w:proofErr w:type="spellStart"/>
      <w:r w:rsidRPr="002C2B94">
        <w:rPr>
          <w:color w:val="000000"/>
        </w:rPr>
        <w:t>dfb_Intercept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adultmortality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infantdeaths</w:t>
      </w:r>
      <w:proofErr w:type="spellEnd"/>
      <w:r w:rsidRPr="002C2B94">
        <w:rPr>
          <w:color w:val="000000"/>
        </w:rPr>
        <w:t>',</w:t>
      </w:r>
    </w:p>
    <w:p w14:paraId="7029E759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alcohol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hepatitisb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measles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bmi</w:t>
      </w:r>
      <w:proofErr w:type="spellEnd"/>
      <w:r w:rsidRPr="002C2B94">
        <w:rPr>
          <w:color w:val="000000"/>
        </w:rPr>
        <w:t>',</w:t>
      </w:r>
    </w:p>
    <w:p w14:paraId="129D25BD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underfivedeaths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polio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totalexpenditure</w:t>
      </w:r>
      <w:proofErr w:type="spellEnd"/>
      <w:r w:rsidRPr="002C2B94">
        <w:rPr>
          <w:color w:val="000000"/>
        </w:rPr>
        <w:t>',</w:t>
      </w:r>
    </w:p>
    <w:p w14:paraId="31BD866C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diphtheria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hivaids</w:t>
      </w:r>
      <w:proofErr w:type="spellEnd"/>
      <w:r w:rsidRPr="002C2B94">
        <w:rPr>
          <w:color w:val="000000"/>
        </w:rPr>
        <w:t>', 'dfb_thinness119years',</w:t>
      </w:r>
    </w:p>
    <w:p w14:paraId="4EDAB101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dfb_thinness59years', '</w:t>
      </w:r>
      <w:proofErr w:type="spellStart"/>
      <w:r w:rsidRPr="002C2B94">
        <w:rPr>
          <w:color w:val="000000"/>
        </w:rPr>
        <w:t>dfb_incomecompositionofresources</w:t>
      </w:r>
      <w:proofErr w:type="spellEnd"/>
      <w:r w:rsidRPr="002C2B94">
        <w:rPr>
          <w:color w:val="000000"/>
        </w:rPr>
        <w:t>',</w:t>
      </w:r>
    </w:p>
    <w:p w14:paraId="36C5500D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schooling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gdppercapita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cooks_d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standard_resid</w:t>
      </w:r>
      <w:proofErr w:type="spellEnd"/>
      <w:r w:rsidRPr="002C2B94">
        <w:rPr>
          <w:color w:val="000000"/>
        </w:rPr>
        <w:t>',</w:t>
      </w:r>
    </w:p>
    <w:p w14:paraId="4A9CD0A6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hat_diag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fits_internal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student_resid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fits</w:t>
      </w:r>
      <w:proofErr w:type="spellEnd"/>
      <w:r w:rsidRPr="002C2B94">
        <w:rPr>
          <w:color w:val="000000"/>
        </w:rPr>
        <w:t>'],</w:t>
      </w:r>
    </w:p>
    <w:p w14:paraId="7CFD468B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</w:t>
      </w:r>
      <w:proofErr w:type="spellStart"/>
      <w:r w:rsidRPr="002C2B94">
        <w:rPr>
          <w:color w:val="000000"/>
        </w:rPr>
        <w:t>dtype</w:t>
      </w:r>
      <w:proofErr w:type="spellEnd"/>
      <w:r w:rsidRPr="002C2B94">
        <w:rPr>
          <w:color w:val="000000"/>
        </w:rPr>
        <w:t>='</w:t>
      </w:r>
      <w:proofErr w:type="spellStart"/>
      <w:r w:rsidRPr="002C2B94">
        <w:rPr>
          <w:color w:val="000000"/>
        </w:rPr>
        <w:t>object</w:t>
      </w:r>
      <w:proofErr w:type="spellEnd"/>
      <w:r w:rsidRPr="002C2B94">
        <w:rPr>
          <w:color w:val="000000"/>
        </w:rPr>
        <w:t>')</w:t>
      </w:r>
    </w:p>
    <w:p w14:paraId="55D83A5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63424C5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oks_d</w:t>
      </w:r>
      <w:proofErr w:type="spellEnd"/>
      <w:r w:rsidRPr="002C2B94">
        <w:rPr>
          <w:rStyle w:val="p"/>
          <w:color w:val="000000"/>
        </w:rPr>
        <w:t>)</w:t>
      </w:r>
    </w:p>
    <w:p w14:paraId="01772BF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53DEDA2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Cook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Distanc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763FD3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41F4D269" w14:textId="35BBF31E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5B173CF1" wp14:editId="69492276">
            <wp:extent cx="6480175" cy="3079115"/>
            <wp:effectExtent l="0" t="0" r="0" b="698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07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6CD0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5694DD5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at_diag</w:t>
      </w:r>
      <w:proofErr w:type="spellEnd"/>
      <w:r w:rsidRPr="002C2B94">
        <w:rPr>
          <w:rStyle w:val="p"/>
          <w:color w:val="000000"/>
        </w:rPr>
        <w:t>)</w:t>
      </w:r>
    </w:p>
    <w:p w14:paraId="27FC0AE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B3A1D0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Hat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4F784D5D" w14:textId="76BBCA94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1D57881B" w14:textId="77777777" w:rsidR="000101E6" w:rsidRPr="009D30C1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53CCEFD" w14:textId="66F2D963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2589BFA5" wp14:editId="62796A60">
            <wp:extent cx="6480175" cy="3098165"/>
            <wp:effectExtent l="0" t="0" r="0" b="6985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09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BBC76" w14:textId="420D336C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shapiro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)</w:t>
      </w:r>
    </w:p>
    <w:p w14:paraId="12E86336" w14:textId="6D2F4C7A" w:rsid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ShapiroResult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(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tatistic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=0.9822049140930176,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p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=0.019718153402209282)</w:t>
      </w:r>
    </w:p>
    <w:p w14:paraId="4A95C8E0" w14:textId="77777777" w:rsidR="000101E6" w:rsidRPr="009D30C1" w:rsidRDefault="000101E6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4E63FA5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name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Lagrange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multiplier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statistic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 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</w:p>
    <w:p w14:paraId="6C88713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test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m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et_breuschpaga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exog</w:t>
      </w:r>
      <w:proofErr w:type="spellEnd"/>
      <w:r w:rsidRPr="002C2B94">
        <w:rPr>
          <w:rStyle w:val="p"/>
          <w:color w:val="000000"/>
        </w:rPr>
        <w:t>)</w:t>
      </w:r>
    </w:p>
    <w:p w14:paraId="496C23F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zip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name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test</w:t>
      </w:r>
      <w:proofErr w:type="spellEnd"/>
      <w:r w:rsidRPr="002C2B94">
        <w:rPr>
          <w:rStyle w:val="p"/>
          <w:color w:val="000000"/>
        </w:rPr>
        <w:t>)</w:t>
      </w:r>
    </w:p>
    <w:p w14:paraId="2893F2F6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[('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Lagrang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multiplier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tatistic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29.71506816864176),</w:t>
      </w:r>
    </w:p>
    <w:p w14:paraId="4EDC917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('p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0.019537018389447873),</w:t>
      </w:r>
    </w:p>
    <w:p w14:paraId="7EC59B15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('f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2.011246823587582),</w:t>
      </w:r>
    </w:p>
    <w:p w14:paraId="7DDB6372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lastRenderedPageBreak/>
        <w:t xml:space="preserve"> ('f p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0.015021203443304109)]</w:t>
      </w:r>
    </w:p>
    <w:p w14:paraId="1C54EA75" w14:textId="77777777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table 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sm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stats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anova_lm(model, typ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2) </w:t>
      </w:r>
      <w:r w:rsidRPr="000101E6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# Type 2 ANOVA DataFrame</w:t>
      </w:r>
    </w:p>
    <w:p w14:paraId="00B34939" w14:textId="77777777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print(table)</w:t>
      </w:r>
    </w:p>
    <w:p w14:paraId="39BD062C" w14:textId="77777777" w:rsidR="000101E6" w:rsidRPr="009D30C1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96FF015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 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um_sq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df          F        PR(&gt;F)</w:t>
      </w:r>
    </w:p>
    <w:p w14:paraId="765A0F8C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adultmortality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354.229421    1.0  40.961879  1.524555e-09</w:t>
      </w:r>
    </w:p>
    <w:p w14:paraId="7813575B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infantdeath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8.493416    1.0   0.982150  3.231111e-01</w:t>
      </w:r>
    </w:p>
    <w:p w14:paraId="190B34AC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alcohol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0.360281    1.0   0.041662  8.385161e-01</w:t>
      </w:r>
    </w:p>
    <w:p w14:paraId="5DF072A4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hepatitisb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0.000181    1.0   0.000021  9.963541e-01</w:t>
      </w:r>
    </w:p>
    <w:p w14:paraId="6C6AD45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measle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0.167316    1.0   0.019348  8.895423e-01</w:t>
      </w:r>
    </w:p>
    <w:p w14:paraId="59611AD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bmi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    0.177549    1.0   0.020531  8.862374e-01</w:t>
      </w:r>
    </w:p>
    <w:p w14:paraId="7D4FB97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underfivedeath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12.052665    1.0   1.393729  2.394652e-01</w:t>
      </w:r>
    </w:p>
    <w:p w14:paraId="768A103F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polio                            9.165519    1.0   1.059869  3.047427e-01</w:t>
      </w:r>
    </w:p>
    <w:p w14:paraId="299E25D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totalexpenditur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0.534972    1.0   0.061862  8.038838e-01</w:t>
      </w:r>
    </w:p>
    <w:p w14:paraId="331D902E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diphtheria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11.597112    1.0   1.341050  2.485122e-01</w:t>
      </w:r>
    </w:p>
    <w:p w14:paraId="1030F29B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hivaid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55.870086    1.0   6.460626  1.194461e-02</w:t>
      </w:r>
    </w:p>
    <w:p w14:paraId="40D7D922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thinness119years                 2.804713    1.0   0.324327  5.697884e-01</w:t>
      </w:r>
    </w:p>
    <w:p w14:paraId="33B1C95D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thinness59years                  0.376574    1.0   0.043546  8.349569e-01</w:t>
      </w:r>
    </w:p>
    <w:p w14:paraId="4686D0B9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incomecompositionofresource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358.288808    1.0  41.431293  1.257774e-09</w:t>
      </w:r>
    </w:p>
    <w:p w14:paraId="3D021E2D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schooling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6.709093    1.0   0.775817  3.796971e-01</w:t>
      </w:r>
    </w:p>
    <w:p w14:paraId="154C7D7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gdppercapita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15.306888    1.0   1.770036  1.852024e-01</w:t>
      </w:r>
    </w:p>
    <w:p w14:paraId="32750A67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Residual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1435.531881  166.0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NaN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NaN</w:t>
      </w:r>
      <w:proofErr w:type="spellEnd"/>
    </w:p>
    <w:p w14:paraId="70D5B95A" w14:textId="77777777" w:rsidR="00DC1A06" w:rsidRPr="009D30C1" w:rsidRDefault="00DC1A06" w:rsidP="00F02300">
      <w:pPr>
        <w:shd w:val="clear" w:color="auto" w:fill="FFFFFF"/>
        <w:spacing w:after="15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sectPr w:rsidR="00DC1A06" w:rsidRPr="009D30C1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3242C" w14:textId="77777777" w:rsidR="00352C5A" w:rsidRDefault="00352C5A" w:rsidP="00FC50EF">
      <w:pPr>
        <w:spacing w:after="0" w:line="240" w:lineRule="auto"/>
      </w:pPr>
      <w:r>
        <w:separator/>
      </w:r>
    </w:p>
  </w:endnote>
  <w:endnote w:type="continuationSeparator" w:id="0">
    <w:p w14:paraId="42F696D9" w14:textId="77777777" w:rsidR="00352C5A" w:rsidRDefault="00352C5A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3DE57" w14:textId="77777777" w:rsidR="00352C5A" w:rsidRDefault="00352C5A" w:rsidP="00FC50EF">
      <w:pPr>
        <w:spacing w:after="0" w:line="240" w:lineRule="auto"/>
      </w:pPr>
      <w:r>
        <w:separator/>
      </w:r>
    </w:p>
  </w:footnote>
  <w:footnote w:type="continuationSeparator" w:id="0">
    <w:p w14:paraId="2EFDFBEC" w14:textId="77777777" w:rsidR="00352C5A" w:rsidRDefault="00352C5A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01E6"/>
    <w:rsid w:val="00012BF4"/>
    <w:rsid w:val="000148FF"/>
    <w:rsid w:val="00014AAF"/>
    <w:rsid w:val="0002027A"/>
    <w:rsid w:val="00031631"/>
    <w:rsid w:val="000367A0"/>
    <w:rsid w:val="00037BC1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1BBE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51A0"/>
    <w:rsid w:val="00106CA4"/>
    <w:rsid w:val="00111177"/>
    <w:rsid w:val="00120C90"/>
    <w:rsid w:val="0012295D"/>
    <w:rsid w:val="00126B20"/>
    <w:rsid w:val="00131F1B"/>
    <w:rsid w:val="00132724"/>
    <w:rsid w:val="001345F5"/>
    <w:rsid w:val="0013555B"/>
    <w:rsid w:val="0013643F"/>
    <w:rsid w:val="00137FD3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82B3D"/>
    <w:rsid w:val="00190B48"/>
    <w:rsid w:val="00195329"/>
    <w:rsid w:val="00195CCA"/>
    <w:rsid w:val="00196765"/>
    <w:rsid w:val="00197A2F"/>
    <w:rsid w:val="001A10F4"/>
    <w:rsid w:val="001A16C6"/>
    <w:rsid w:val="001A30F4"/>
    <w:rsid w:val="001A4A1A"/>
    <w:rsid w:val="001A553E"/>
    <w:rsid w:val="001A6161"/>
    <w:rsid w:val="001A6A08"/>
    <w:rsid w:val="001B2CA7"/>
    <w:rsid w:val="001B4F69"/>
    <w:rsid w:val="001C0968"/>
    <w:rsid w:val="001C18E0"/>
    <w:rsid w:val="001C3B8E"/>
    <w:rsid w:val="001C5204"/>
    <w:rsid w:val="001D26E3"/>
    <w:rsid w:val="001D44B2"/>
    <w:rsid w:val="001D5022"/>
    <w:rsid w:val="001D76CA"/>
    <w:rsid w:val="001E54C3"/>
    <w:rsid w:val="0020473F"/>
    <w:rsid w:val="00205779"/>
    <w:rsid w:val="00210651"/>
    <w:rsid w:val="00212548"/>
    <w:rsid w:val="002125AD"/>
    <w:rsid w:val="0021359D"/>
    <w:rsid w:val="002169EE"/>
    <w:rsid w:val="00221389"/>
    <w:rsid w:val="002222F5"/>
    <w:rsid w:val="002248DE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87C94"/>
    <w:rsid w:val="00292F80"/>
    <w:rsid w:val="00293336"/>
    <w:rsid w:val="00294986"/>
    <w:rsid w:val="002954D3"/>
    <w:rsid w:val="002977A7"/>
    <w:rsid w:val="002A0642"/>
    <w:rsid w:val="002A5A7A"/>
    <w:rsid w:val="002B0E2C"/>
    <w:rsid w:val="002C064F"/>
    <w:rsid w:val="002C0CED"/>
    <w:rsid w:val="002C2B94"/>
    <w:rsid w:val="002C521E"/>
    <w:rsid w:val="002C5AFB"/>
    <w:rsid w:val="002D1E36"/>
    <w:rsid w:val="002D2222"/>
    <w:rsid w:val="002D5B4E"/>
    <w:rsid w:val="002D6263"/>
    <w:rsid w:val="002D650A"/>
    <w:rsid w:val="002D68BB"/>
    <w:rsid w:val="002D7428"/>
    <w:rsid w:val="002E1516"/>
    <w:rsid w:val="002E4B2B"/>
    <w:rsid w:val="002E5DF2"/>
    <w:rsid w:val="002F1A9E"/>
    <w:rsid w:val="002F4C4A"/>
    <w:rsid w:val="002F6CEC"/>
    <w:rsid w:val="002F7D2E"/>
    <w:rsid w:val="003005CE"/>
    <w:rsid w:val="003049DD"/>
    <w:rsid w:val="00317A8C"/>
    <w:rsid w:val="00320012"/>
    <w:rsid w:val="003235D6"/>
    <w:rsid w:val="00331389"/>
    <w:rsid w:val="00331B30"/>
    <w:rsid w:val="00334311"/>
    <w:rsid w:val="003344C8"/>
    <w:rsid w:val="0033595B"/>
    <w:rsid w:val="003403C8"/>
    <w:rsid w:val="003403E0"/>
    <w:rsid w:val="00342F49"/>
    <w:rsid w:val="0034541F"/>
    <w:rsid w:val="0034737D"/>
    <w:rsid w:val="00347EE6"/>
    <w:rsid w:val="00352C5A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6F76"/>
    <w:rsid w:val="00387F91"/>
    <w:rsid w:val="00391732"/>
    <w:rsid w:val="0039319A"/>
    <w:rsid w:val="003934A6"/>
    <w:rsid w:val="003A2B9B"/>
    <w:rsid w:val="003A363A"/>
    <w:rsid w:val="003A635E"/>
    <w:rsid w:val="003A732C"/>
    <w:rsid w:val="003B06AE"/>
    <w:rsid w:val="003B0A9C"/>
    <w:rsid w:val="003B0F49"/>
    <w:rsid w:val="003B3999"/>
    <w:rsid w:val="003B617B"/>
    <w:rsid w:val="003B6259"/>
    <w:rsid w:val="003B65B7"/>
    <w:rsid w:val="003B78B9"/>
    <w:rsid w:val="003C1D58"/>
    <w:rsid w:val="003C2566"/>
    <w:rsid w:val="003C3767"/>
    <w:rsid w:val="003D28AC"/>
    <w:rsid w:val="003D2ED2"/>
    <w:rsid w:val="003D7309"/>
    <w:rsid w:val="003E1F95"/>
    <w:rsid w:val="003E4204"/>
    <w:rsid w:val="003E63B8"/>
    <w:rsid w:val="003E70B1"/>
    <w:rsid w:val="003E7831"/>
    <w:rsid w:val="003F031A"/>
    <w:rsid w:val="003F23CA"/>
    <w:rsid w:val="003F429F"/>
    <w:rsid w:val="003F48CD"/>
    <w:rsid w:val="003F7D4D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5FE"/>
    <w:rsid w:val="00463656"/>
    <w:rsid w:val="00463EF1"/>
    <w:rsid w:val="0047167D"/>
    <w:rsid w:val="00474A8B"/>
    <w:rsid w:val="00475714"/>
    <w:rsid w:val="00475C0B"/>
    <w:rsid w:val="004837DF"/>
    <w:rsid w:val="004870E7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369F"/>
    <w:rsid w:val="004D49FC"/>
    <w:rsid w:val="004D74F6"/>
    <w:rsid w:val="004E2EE8"/>
    <w:rsid w:val="004E3AB9"/>
    <w:rsid w:val="004E3B67"/>
    <w:rsid w:val="004E596D"/>
    <w:rsid w:val="004E6314"/>
    <w:rsid w:val="004E6A64"/>
    <w:rsid w:val="004E719C"/>
    <w:rsid w:val="004F0641"/>
    <w:rsid w:val="004F09E3"/>
    <w:rsid w:val="00501437"/>
    <w:rsid w:val="0050363A"/>
    <w:rsid w:val="005039A1"/>
    <w:rsid w:val="0050624C"/>
    <w:rsid w:val="0050642E"/>
    <w:rsid w:val="00506BA1"/>
    <w:rsid w:val="00515F17"/>
    <w:rsid w:val="00520662"/>
    <w:rsid w:val="00522464"/>
    <w:rsid w:val="0052482B"/>
    <w:rsid w:val="00524C05"/>
    <w:rsid w:val="00527C4D"/>
    <w:rsid w:val="00530534"/>
    <w:rsid w:val="00532279"/>
    <w:rsid w:val="00533E6F"/>
    <w:rsid w:val="00534350"/>
    <w:rsid w:val="00534D30"/>
    <w:rsid w:val="00540B8E"/>
    <w:rsid w:val="005421ED"/>
    <w:rsid w:val="00542E6A"/>
    <w:rsid w:val="00545638"/>
    <w:rsid w:val="00545D4B"/>
    <w:rsid w:val="00546410"/>
    <w:rsid w:val="00552CDF"/>
    <w:rsid w:val="005566B7"/>
    <w:rsid w:val="00560005"/>
    <w:rsid w:val="00565637"/>
    <w:rsid w:val="0056620D"/>
    <w:rsid w:val="00574BBD"/>
    <w:rsid w:val="0059048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7789"/>
    <w:rsid w:val="005D07AA"/>
    <w:rsid w:val="005D4001"/>
    <w:rsid w:val="005D496E"/>
    <w:rsid w:val="005D66D4"/>
    <w:rsid w:val="005D6CCC"/>
    <w:rsid w:val="005D70E9"/>
    <w:rsid w:val="005D7EB9"/>
    <w:rsid w:val="005F4AEC"/>
    <w:rsid w:val="005F6FE0"/>
    <w:rsid w:val="005F70DB"/>
    <w:rsid w:val="005F766E"/>
    <w:rsid w:val="00600E17"/>
    <w:rsid w:val="00602071"/>
    <w:rsid w:val="0060441D"/>
    <w:rsid w:val="006118F1"/>
    <w:rsid w:val="00611D1E"/>
    <w:rsid w:val="0061270C"/>
    <w:rsid w:val="00612EAD"/>
    <w:rsid w:val="0061325B"/>
    <w:rsid w:val="00616723"/>
    <w:rsid w:val="006168D5"/>
    <w:rsid w:val="00616C57"/>
    <w:rsid w:val="006171C7"/>
    <w:rsid w:val="0062382F"/>
    <w:rsid w:val="00623CC7"/>
    <w:rsid w:val="00623DB1"/>
    <w:rsid w:val="00626A45"/>
    <w:rsid w:val="00630471"/>
    <w:rsid w:val="006332B8"/>
    <w:rsid w:val="00634BAC"/>
    <w:rsid w:val="00640537"/>
    <w:rsid w:val="00647444"/>
    <w:rsid w:val="006504F7"/>
    <w:rsid w:val="00650696"/>
    <w:rsid w:val="00657C98"/>
    <w:rsid w:val="00657EA4"/>
    <w:rsid w:val="00665A40"/>
    <w:rsid w:val="00666CC5"/>
    <w:rsid w:val="00667369"/>
    <w:rsid w:val="00671C86"/>
    <w:rsid w:val="00673579"/>
    <w:rsid w:val="006766CB"/>
    <w:rsid w:val="00677888"/>
    <w:rsid w:val="00681F5A"/>
    <w:rsid w:val="006844C2"/>
    <w:rsid w:val="00684B33"/>
    <w:rsid w:val="00685B3C"/>
    <w:rsid w:val="00687156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3325"/>
    <w:rsid w:val="006C424A"/>
    <w:rsid w:val="006C572C"/>
    <w:rsid w:val="006C5C64"/>
    <w:rsid w:val="006D187B"/>
    <w:rsid w:val="006D25F1"/>
    <w:rsid w:val="006D3698"/>
    <w:rsid w:val="006E0BA9"/>
    <w:rsid w:val="006E49C2"/>
    <w:rsid w:val="006F0187"/>
    <w:rsid w:val="006F1164"/>
    <w:rsid w:val="006F4667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2BD7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92CE6"/>
    <w:rsid w:val="00795981"/>
    <w:rsid w:val="007A3220"/>
    <w:rsid w:val="007A4593"/>
    <w:rsid w:val="007B2784"/>
    <w:rsid w:val="007B4991"/>
    <w:rsid w:val="007B4CC8"/>
    <w:rsid w:val="007B4D82"/>
    <w:rsid w:val="007C04C7"/>
    <w:rsid w:val="007C07ED"/>
    <w:rsid w:val="007C0BF4"/>
    <w:rsid w:val="007D5A25"/>
    <w:rsid w:val="007D6CA4"/>
    <w:rsid w:val="007E23B9"/>
    <w:rsid w:val="007E69DA"/>
    <w:rsid w:val="007E7716"/>
    <w:rsid w:val="007F05E7"/>
    <w:rsid w:val="007F0AFF"/>
    <w:rsid w:val="007F2EED"/>
    <w:rsid w:val="007F4C35"/>
    <w:rsid w:val="007F61B3"/>
    <w:rsid w:val="0080278F"/>
    <w:rsid w:val="008029DC"/>
    <w:rsid w:val="008032D7"/>
    <w:rsid w:val="0080633F"/>
    <w:rsid w:val="008115F6"/>
    <w:rsid w:val="00813A94"/>
    <w:rsid w:val="00814035"/>
    <w:rsid w:val="00816138"/>
    <w:rsid w:val="0081646A"/>
    <w:rsid w:val="00816EFA"/>
    <w:rsid w:val="008174B2"/>
    <w:rsid w:val="008215A5"/>
    <w:rsid w:val="0082523B"/>
    <w:rsid w:val="00825CF7"/>
    <w:rsid w:val="008278EF"/>
    <w:rsid w:val="00830291"/>
    <w:rsid w:val="00831DB9"/>
    <w:rsid w:val="00831DE2"/>
    <w:rsid w:val="008371A1"/>
    <w:rsid w:val="008410EA"/>
    <w:rsid w:val="00843DE5"/>
    <w:rsid w:val="00846A20"/>
    <w:rsid w:val="00853909"/>
    <w:rsid w:val="00855316"/>
    <w:rsid w:val="008560D8"/>
    <w:rsid w:val="00857143"/>
    <w:rsid w:val="00860CEE"/>
    <w:rsid w:val="00862EDE"/>
    <w:rsid w:val="00867672"/>
    <w:rsid w:val="00872E99"/>
    <w:rsid w:val="008765C4"/>
    <w:rsid w:val="00876A09"/>
    <w:rsid w:val="00880C5A"/>
    <w:rsid w:val="00886869"/>
    <w:rsid w:val="00890C2C"/>
    <w:rsid w:val="00892070"/>
    <w:rsid w:val="008A02DC"/>
    <w:rsid w:val="008A2A3E"/>
    <w:rsid w:val="008A2D9C"/>
    <w:rsid w:val="008A372D"/>
    <w:rsid w:val="008A4828"/>
    <w:rsid w:val="008B43C6"/>
    <w:rsid w:val="008B4C2F"/>
    <w:rsid w:val="008B57F5"/>
    <w:rsid w:val="008C2776"/>
    <w:rsid w:val="008C72E7"/>
    <w:rsid w:val="008C7648"/>
    <w:rsid w:val="008D3114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901BF7"/>
    <w:rsid w:val="0090356D"/>
    <w:rsid w:val="00903C5A"/>
    <w:rsid w:val="009100AF"/>
    <w:rsid w:val="00912A6E"/>
    <w:rsid w:val="00912F8A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79E8"/>
    <w:rsid w:val="00944518"/>
    <w:rsid w:val="00944AE2"/>
    <w:rsid w:val="00945277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7969"/>
    <w:rsid w:val="009A0110"/>
    <w:rsid w:val="009A13D8"/>
    <w:rsid w:val="009A3792"/>
    <w:rsid w:val="009B24B2"/>
    <w:rsid w:val="009B2F68"/>
    <w:rsid w:val="009C0CBD"/>
    <w:rsid w:val="009C11BB"/>
    <w:rsid w:val="009C57A8"/>
    <w:rsid w:val="009D14B5"/>
    <w:rsid w:val="009D1C02"/>
    <w:rsid w:val="009D30C1"/>
    <w:rsid w:val="009D3BE5"/>
    <w:rsid w:val="009D5192"/>
    <w:rsid w:val="009D5BBD"/>
    <w:rsid w:val="009E086C"/>
    <w:rsid w:val="009E21DD"/>
    <w:rsid w:val="009E22BF"/>
    <w:rsid w:val="009E5D36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84E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49C7"/>
    <w:rsid w:val="00A761E4"/>
    <w:rsid w:val="00A805A3"/>
    <w:rsid w:val="00A8081A"/>
    <w:rsid w:val="00A8476D"/>
    <w:rsid w:val="00A905B3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C32B9"/>
    <w:rsid w:val="00AC70AD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192"/>
    <w:rsid w:val="00B13E77"/>
    <w:rsid w:val="00B173F8"/>
    <w:rsid w:val="00B178B9"/>
    <w:rsid w:val="00B20D32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543D2"/>
    <w:rsid w:val="00B624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5FC0"/>
    <w:rsid w:val="00BC65F5"/>
    <w:rsid w:val="00BD2929"/>
    <w:rsid w:val="00BE117F"/>
    <w:rsid w:val="00BE3AC6"/>
    <w:rsid w:val="00BF08B1"/>
    <w:rsid w:val="00BF2D6F"/>
    <w:rsid w:val="00BF3495"/>
    <w:rsid w:val="00C00BE2"/>
    <w:rsid w:val="00C00FC6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4AEB"/>
    <w:rsid w:val="00C35B2F"/>
    <w:rsid w:val="00C40143"/>
    <w:rsid w:val="00C404D9"/>
    <w:rsid w:val="00C409E4"/>
    <w:rsid w:val="00C414C5"/>
    <w:rsid w:val="00C44926"/>
    <w:rsid w:val="00C47CEA"/>
    <w:rsid w:val="00C52D26"/>
    <w:rsid w:val="00C577E2"/>
    <w:rsid w:val="00C57AA0"/>
    <w:rsid w:val="00C6232B"/>
    <w:rsid w:val="00C62E85"/>
    <w:rsid w:val="00C64A67"/>
    <w:rsid w:val="00C65923"/>
    <w:rsid w:val="00C66DBB"/>
    <w:rsid w:val="00C66FDD"/>
    <w:rsid w:val="00C719E7"/>
    <w:rsid w:val="00C7371F"/>
    <w:rsid w:val="00C75DCB"/>
    <w:rsid w:val="00C809F0"/>
    <w:rsid w:val="00C81B7A"/>
    <w:rsid w:val="00C82C53"/>
    <w:rsid w:val="00C82EFB"/>
    <w:rsid w:val="00C83F1B"/>
    <w:rsid w:val="00C8490F"/>
    <w:rsid w:val="00C854A4"/>
    <w:rsid w:val="00C86F0B"/>
    <w:rsid w:val="00C9041C"/>
    <w:rsid w:val="00C90652"/>
    <w:rsid w:val="00C90756"/>
    <w:rsid w:val="00C9191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74C9"/>
    <w:rsid w:val="00CC76FE"/>
    <w:rsid w:val="00CD01F5"/>
    <w:rsid w:val="00CD14D4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102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588B"/>
    <w:rsid w:val="00E059F0"/>
    <w:rsid w:val="00E0604E"/>
    <w:rsid w:val="00E07EA7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1D68"/>
    <w:rsid w:val="00E42476"/>
    <w:rsid w:val="00E4359D"/>
    <w:rsid w:val="00E45786"/>
    <w:rsid w:val="00E45916"/>
    <w:rsid w:val="00E503B7"/>
    <w:rsid w:val="00E50828"/>
    <w:rsid w:val="00E52C9F"/>
    <w:rsid w:val="00E563A0"/>
    <w:rsid w:val="00E57299"/>
    <w:rsid w:val="00E62260"/>
    <w:rsid w:val="00E6658F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359C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659E"/>
    <w:rsid w:val="00F87155"/>
    <w:rsid w:val="00F90399"/>
    <w:rsid w:val="00F924C6"/>
    <w:rsid w:val="00FA21E2"/>
    <w:rsid w:val="00FA796A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D796F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C00FC6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ntrat4">
    <w:name w:val="heading 4"/>
    <w:basedOn w:val="prastasis"/>
    <w:next w:val="Pagrindinistekstas"/>
    <w:link w:val="Antrat4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Antrat5">
    <w:name w:val="heading 5"/>
    <w:basedOn w:val="prastasis"/>
    <w:next w:val="Pagrindinistekstas"/>
    <w:link w:val="Antrat5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Antrat6">
    <w:name w:val="heading 6"/>
    <w:basedOn w:val="prastasis"/>
    <w:next w:val="Pagrindinistekstas"/>
    <w:link w:val="Antrat6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7">
    <w:name w:val="heading 7"/>
    <w:basedOn w:val="prastasis"/>
    <w:next w:val="Pagrindinistekstas"/>
    <w:link w:val="Antrat7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8">
    <w:name w:val="heading 8"/>
    <w:basedOn w:val="prastasis"/>
    <w:next w:val="Pagrindinistekstas"/>
    <w:link w:val="Antrat8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9">
    <w:name w:val="heading 9"/>
    <w:basedOn w:val="prastasis"/>
    <w:next w:val="Pagrindinistekstas"/>
    <w:link w:val="Antrat9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link w:val="AntratDiagrama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0363A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0363A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Pagrindinistekstas">
    <w:name w:val="Body Text"/>
    <w:basedOn w:val="prastasis"/>
    <w:link w:val="PagrindinistekstasDiagrama"/>
    <w:semiHidden/>
    <w:unhideWhenUsed/>
    <w:qFormat/>
    <w:rsid w:val="0050363A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semiHidden/>
    <w:rsid w:val="0050363A"/>
    <w:rPr>
      <w:sz w:val="24"/>
      <w:szCs w:val="24"/>
      <w:lang w:val="en-US"/>
    </w:rPr>
  </w:style>
  <w:style w:type="paragraph" w:customStyle="1" w:styleId="msonormal0">
    <w:name w:val="msonormal"/>
    <w:basedOn w:val="prastasis"/>
    <w:rsid w:val="005036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uslapioinaostekstas">
    <w:name w:val="footnote text"/>
    <w:basedOn w:val="prastasis"/>
    <w:link w:val="PuslapioinaostekstasDiagrama"/>
    <w:uiPriority w:val="9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"/>
    <w:semiHidden/>
    <w:rsid w:val="0050363A"/>
    <w:rPr>
      <w:sz w:val="24"/>
      <w:szCs w:val="24"/>
      <w:lang w:val="en-US"/>
    </w:rPr>
  </w:style>
  <w:style w:type="character" w:customStyle="1" w:styleId="AntratDiagrama">
    <w:name w:val="Antraštė Diagrama"/>
    <w:basedOn w:val="Numatytasispastraiposriftas"/>
    <w:link w:val="Antrat"/>
    <w:locked/>
    <w:rsid w:val="0050363A"/>
    <w:rPr>
      <w:i/>
      <w:iCs/>
      <w:color w:val="44546A" w:themeColor="text2"/>
      <w:sz w:val="18"/>
      <w:szCs w:val="18"/>
      <w:lang w:val="lt-LT"/>
    </w:rPr>
  </w:style>
  <w:style w:type="paragraph" w:styleId="Pavadinimas">
    <w:name w:val="Title"/>
    <w:basedOn w:val="prastasis"/>
    <w:next w:val="Pagrindinistekstas"/>
    <w:link w:val="PavadinimasDiagrama"/>
    <w:qFormat/>
    <w:rsid w:val="0050363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PavadinimasDiagrama">
    <w:name w:val="Pavadinimas Diagrama"/>
    <w:basedOn w:val="Numatytasispastraiposriftas"/>
    <w:link w:val="Pavadinimas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Paantrat">
    <w:name w:val="Subtitle"/>
    <w:basedOn w:val="Pavadinimas"/>
    <w:next w:val="Pagrindinistekstas"/>
    <w:link w:val="PaantratDiagrama"/>
    <w:qFormat/>
    <w:rsid w:val="0050363A"/>
    <w:pPr>
      <w:spacing w:before="240"/>
    </w:pPr>
    <w:rPr>
      <w:sz w:val="30"/>
      <w:szCs w:val="30"/>
    </w:rPr>
  </w:style>
  <w:style w:type="character" w:customStyle="1" w:styleId="PaantratDiagrama">
    <w:name w:val="Paantraštė Diagrama"/>
    <w:basedOn w:val="Numatytasispastraiposriftas"/>
    <w:link w:val="Paantrat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Data">
    <w:name w:val="Date"/>
    <w:next w:val="Pagrindinistekstas"/>
    <w:link w:val="DataDiagrama"/>
    <w:semiHidden/>
    <w:unhideWhenUsed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aDiagrama">
    <w:name w:val="Data Diagrama"/>
    <w:basedOn w:val="Numatytasispastraiposriftas"/>
    <w:link w:val="Data"/>
    <w:semiHidden/>
    <w:rsid w:val="0050363A"/>
    <w:rPr>
      <w:sz w:val="24"/>
      <w:szCs w:val="24"/>
      <w:lang w:val="en-US"/>
    </w:rPr>
  </w:style>
  <w:style w:type="paragraph" w:styleId="Tekstoblokas">
    <w:name w:val="Block Text"/>
    <w:basedOn w:val="Pagrindinistekstas"/>
    <w:next w:val="Pagrindinistekstas"/>
    <w:uiPriority w:val="9"/>
    <w:semiHidden/>
    <w:unhideWhenUsed/>
    <w:qFormat/>
    <w:rsid w:val="0050363A"/>
    <w:pPr>
      <w:spacing w:before="100" w:after="100"/>
      <w:ind w:left="480" w:right="480"/>
    </w:pPr>
  </w:style>
  <w:style w:type="paragraph" w:styleId="Bibliografija">
    <w:name w:val="Bibliography"/>
    <w:basedOn w:val="prastasis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paragraph" w:styleId="Turinioantrat">
    <w:name w:val="TOC Heading"/>
    <w:basedOn w:val="Antrat1"/>
    <w:next w:val="Pagrindinistekstas"/>
    <w:uiPriority w:val="39"/>
    <w:semiHidden/>
    <w:unhideWhenUsed/>
    <w:qFormat/>
    <w:rsid w:val="0050363A"/>
    <w:pPr>
      <w:spacing w:line="256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50363A"/>
  </w:style>
  <w:style w:type="paragraph" w:customStyle="1" w:styleId="Compact">
    <w:name w:val="Compact"/>
    <w:basedOn w:val="Pagrindinistekstas"/>
    <w:qFormat/>
    <w:rsid w:val="0050363A"/>
    <w:pPr>
      <w:spacing w:before="36" w:after="36"/>
    </w:pPr>
  </w:style>
  <w:style w:type="paragraph" w:customStyle="1" w:styleId="Author">
    <w:name w:val="Author"/>
    <w:next w:val="Pagrindinistekstas"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prastasis"/>
    <w:next w:val="Pagrindinistekstas"/>
    <w:qFormat/>
    <w:rsid w:val="0050363A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customStyle="1" w:styleId="Definition">
    <w:name w:val="Definition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DefinitionTerm">
    <w:name w:val="Definition Term"/>
    <w:basedOn w:val="prastasis"/>
    <w:next w:val="Definition"/>
    <w:rsid w:val="0050363A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TableCaption">
    <w:name w:val="Table Caption"/>
    <w:basedOn w:val="Antrat"/>
    <w:rsid w:val="0050363A"/>
    <w:pPr>
      <w:keepNext/>
      <w:spacing w:after="120"/>
    </w:pPr>
    <w:rPr>
      <w:iCs w:val="0"/>
      <w:color w:val="auto"/>
      <w:sz w:val="22"/>
      <w:szCs w:val="22"/>
    </w:rPr>
  </w:style>
  <w:style w:type="paragraph" w:customStyle="1" w:styleId="ImageCaption">
    <w:name w:val="Image Caption"/>
    <w:basedOn w:val="Antrat"/>
    <w:rsid w:val="0050363A"/>
    <w:pPr>
      <w:spacing w:after="120"/>
    </w:pPr>
    <w:rPr>
      <w:iCs w:val="0"/>
      <w:color w:val="auto"/>
      <w:sz w:val="22"/>
      <w:szCs w:val="22"/>
    </w:rPr>
  </w:style>
  <w:style w:type="paragraph" w:customStyle="1" w:styleId="Figure">
    <w:name w:val="Figure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0363A"/>
    <w:pPr>
      <w:keepNext/>
    </w:pPr>
  </w:style>
  <w:style w:type="character" w:customStyle="1" w:styleId="VerbatimChar">
    <w:name w:val="Verbatim Char"/>
    <w:basedOn w:val="AntratDiagrama"/>
    <w:link w:val="SourceCode"/>
    <w:locked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paragraph" w:customStyle="1" w:styleId="SourceCode">
    <w:name w:val="Source Code"/>
    <w:basedOn w:val="prastasis"/>
    <w:link w:val="VerbatimChar"/>
    <w:rsid w:val="0050363A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styleId="Puslapioinaosnuoroda">
    <w:name w:val="footnote reference"/>
    <w:basedOn w:val="AntratDiagrama"/>
    <w:semiHidden/>
    <w:unhideWhenUsed/>
    <w:rsid w:val="0050363A"/>
    <w:rPr>
      <w:i w:val="0"/>
      <w:iCs/>
      <w:color w:val="44546A" w:themeColor="text2"/>
      <w:sz w:val="18"/>
      <w:szCs w:val="18"/>
      <w:vertAlign w:val="superscript"/>
      <w:lang w:val="lt-LT"/>
    </w:rPr>
  </w:style>
  <w:style w:type="character" w:customStyle="1" w:styleId="SectionNumber">
    <w:name w:val="Section Number"/>
    <w:basedOn w:val="AntratDiagrama"/>
    <w:rsid w:val="0050363A"/>
    <w:rPr>
      <w:i/>
      <w:iCs/>
      <w:color w:val="44546A" w:themeColor="text2"/>
      <w:sz w:val="18"/>
      <w:szCs w:val="18"/>
      <w:lang w:val="lt-LT"/>
    </w:rPr>
  </w:style>
  <w:style w:type="character" w:customStyle="1" w:styleId="KeywordTok">
    <w:name w:val="Keyword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ataTypeTok">
    <w:name w:val="DataTypeTok"/>
    <w:basedOn w:val="VerbatimChar"/>
    <w:rsid w:val="0050363A"/>
    <w:rPr>
      <w:rFonts w:ascii="Consolas" w:hAnsi="Consolas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ecValTok">
    <w:name w:val="DecVal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BaseNTok">
    <w:name w:val="BaseN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FloatTok">
    <w:name w:val="Float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ConstantTok">
    <w:name w:val="Constant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harTok">
    <w:name w:val="Char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CharTok">
    <w:name w:val="SpecialChar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StringTok">
    <w:name w:val="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VerbatimStringTok">
    <w:name w:val="Verbatim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StringTok">
    <w:name w:val="Special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ImportTok">
    <w:name w:val="Import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CommentTok">
    <w:name w:val="Comment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DocumentationTok">
    <w:name w:val="Documen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nnotationTok">
    <w:name w:val="Anno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CommentVarTok">
    <w:name w:val="CommentVar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OtherTok">
    <w:name w:val="OtherTok"/>
    <w:basedOn w:val="VerbatimChar"/>
    <w:rsid w:val="0050363A"/>
    <w:rPr>
      <w:rFonts w:ascii="Consolas" w:hAnsi="Consolas"/>
      <w:i/>
      <w:iCs/>
      <w:color w:val="8F5902"/>
      <w:sz w:val="18"/>
      <w:szCs w:val="18"/>
      <w:shd w:val="clear" w:color="auto" w:fill="F8F8F8"/>
      <w:lang w:val="lt-LT"/>
    </w:rPr>
  </w:style>
  <w:style w:type="character" w:customStyle="1" w:styleId="FunctionTok">
    <w:name w:val="Function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VariableTok">
    <w:name w:val="Variable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ontrolFlowTok">
    <w:name w:val="ControlFlow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OperatorTok">
    <w:name w:val="OperatorTok"/>
    <w:basedOn w:val="VerbatimChar"/>
    <w:rsid w:val="0050363A"/>
    <w:rPr>
      <w:rFonts w:ascii="Consolas" w:hAnsi="Consolas"/>
      <w:b/>
      <w:bCs w:val="0"/>
      <w:i/>
      <w:iCs/>
      <w:color w:val="CE5C00"/>
      <w:sz w:val="18"/>
      <w:szCs w:val="18"/>
      <w:shd w:val="clear" w:color="auto" w:fill="F8F8F8"/>
      <w:lang w:val="lt-LT"/>
    </w:rPr>
  </w:style>
  <w:style w:type="character" w:customStyle="1" w:styleId="BuiltInTok">
    <w:name w:val="BuiltI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ExtensionTok">
    <w:name w:val="Extensio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PreprocessorTok">
    <w:name w:val="Preprocessor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ttributeTok">
    <w:name w:val="AttributeTok"/>
    <w:basedOn w:val="VerbatimChar"/>
    <w:rsid w:val="0050363A"/>
    <w:rPr>
      <w:rFonts w:ascii="Consolas" w:hAnsi="Consolas"/>
      <w:i/>
      <w:iCs/>
      <w:color w:val="C4A000"/>
      <w:sz w:val="18"/>
      <w:szCs w:val="18"/>
      <w:shd w:val="clear" w:color="auto" w:fill="F8F8F8"/>
      <w:lang w:val="lt-LT"/>
    </w:rPr>
  </w:style>
  <w:style w:type="character" w:customStyle="1" w:styleId="RegionMarkerTok">
    <w:name w:val="RegionMarker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InformationTok">
    <w:name w:val="Inform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WarningTok">
    <w:name w:val="Warning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lertTok">
    <w:name w:val="AlertTok"/>
    <w:basedOn w:val="VerbatimChar"/>
    <w:rsid w:val="0050363A"/>
    <w:rPr>
      <w:rFonts w:ascii="Consolas" w:hAnsi="Consolas"/>
      <w:i/>
      <w:iCs/>
      <w:color w:val="EF2929"/>
      <w:sz w:val="18"/>
      <w:szCs w:val="18"/>
      <w:shd w:val="clear" w:color="auto" w:fill="F8F8F8"/>
      <w:lang w:val="lt-LT"/>
    </w:rPr>
  </w:style>
  <w:style w:type="character" w:customStyle="1" w:styleId="ErrorTok">
    <w:name w:val="ErrorTok"/>
    <w:basedOn w:val="VerbatimChar"/>
    <w:rsid w:val="0050363A"/>
    <w:rPr>
      <w:rFonts w:ascii="Consolas" w:hAnsi="Consolas"/>
      <w:b/>
      <w:bCs w:val="0"/>
      <w:i/>
      <w:iCs/>
      <w:color w:val="A40000"/>
      <w:sz w:val="18"/>
      <w:szCs w:val="18"/>
      <w:shd w:val="clear" w:color="auto" w:fill="F8F8F8"/>
      <w:lang w:val="lt-LT"/>
    </w:rPr>
  </w:style>
  <w:style w:type="character" w:customStyle="1" w:styleId="NormalTok">
    <w:name w:val="Normal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table" w:customStyle="1" w:styleId="Table">
    <w:name w:val="Table"/>
    <w:semiHidden/>
    <w:qFormat/>
    <w:rsid w:val="0050363A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customStyle="1" w:styleId="c1">
    <w:name w:val="c1"/>
    <w:basedOn w:val="Numatytasispastraiposriftas"/>
    <w:rsid w:val="009D30C1"/>
  </w:style>
  <w:style w:type="character" w:customStyle="1" w:styleId="mf">
    <w:name w:val="mf"/>
    <w:basedOn w:val="Numatytasispastraiposriftas"/>
    <w:rsid w:val="009D30C1"/>
  </w:style>
  <w:style w:type="character" w:customStyle="1" w:styleId="kc">
    <w:name w:val="kc"/>
    <w:basedOn w:val="Numatytasispastraiposriftas"/>
    <w:rsid w:val="009D30C1"/>
  </w:style>
  <w:style w:type="paragraph" w:customStyle="1" w:styleId="sc-cxnhii">
    <w:name w:val="sc-cxnhii"/>
    <w:basedOn w:val="prastasis"/>
    <w:rsid w:val="00131F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gxfvkn">
    <w:name w:val="sc-gxfvkn"/>
    <w:basedOn w:val="Numatytasispastraiposriftas"/>
    <w:rsid w:val="00131F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1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37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7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170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2418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61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0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67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157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193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2275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943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32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3151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46165654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9228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44278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5838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5068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963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065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4023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60806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175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40656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899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15155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9614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21277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31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04461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911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801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32787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9079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5588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00979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0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25395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32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7918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6661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88636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97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58678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5349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95853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6174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9901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670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1809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401516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766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00564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88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868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37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229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1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601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0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9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26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5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165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2082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26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25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7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294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34102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97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4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48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0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80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4995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6355799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59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1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78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3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0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0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79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2507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47575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2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01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18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7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00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5421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019506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01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91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408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18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56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4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03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278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033623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63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944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486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6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69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077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25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27052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78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29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30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9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6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42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318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710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537382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58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12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7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3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7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451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90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185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83792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9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81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06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271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6595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80363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3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762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81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0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78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86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54987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629380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1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94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8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53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07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743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92658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37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1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10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9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335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5497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88763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5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74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67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65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62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3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906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984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49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247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72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www.kaggle.com/kumarajarshi/life-expectancy-who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28</Pages>
  <Words>3970</Words>
  <Characters>22632</Characters>
  <Application>Microsoft Office Word</Application>
  <DocSecurity>0</DocSecurity>
  <Lines>188</Lines>
  <Paragraphs>53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76</cp:revision>
  <cp:lastPrinted>2021-12-12T21:04:00Z</cp:lastPrinted>
  <dcterms:created xsi:type="dcterms:W3CDTF">2019-12-19T14:47:00Z</dcterms:created>
  <dcterms:modified xsi:type="dcterms:W3CDTF">2021-12-12T21:08:00Z</dcterms:modified>
</cp:coreProperties>
</file>